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C3D4A" w14:textId="3B7BF7C7" w:rsidR="004810E5" w:rsidRPr="0004387E" w:rsidRDefault="004810E5">
      <w:pPr>
        <w:pStyle w:val="Telobesedila"/>
        <w:rPr>
          <w:rFonts w:ascii="Times New Roman"/>
          <w:sz w:val="28"/>
          <w:szCs w:val="28"/>
        </w:rPr>
      </w:pPr>
    </w:p>
    <w:p w14:paraId="0B281DEC" w14:textId="77777777" w:rsidR="004810E5" w:rsidRPr="0004387E" w:rsidRDefault="004810E5">
      <w:pPr>
        <w:pStyle w:val="Telobesedila"/>
        <w:spacing w:before="6"/>
        <w:rPr>
          <w:rFonts w:ascii="Times New Roman"/>
          <w:sz w:val="28"/>
          <w:szCs w:val="28"/>
        </w:rPr>
      </w:pPr>
    </w:p>
    <w:p w14:paraId="1D1098A4" w14:textId="0F2D7943" w:rsidR="004810E5" w:rsidRPr="00CB2E35" w:rsidRDefault="006C6A3A" w:rsidP="000C7D51">
      <w:pPr>
        <w:spacing w:before="101"/>
        <w:ind w:right="950"/>
        <w:jc w:val="right"/>
        <w:rPr>
          <w:rFonts w:ascii="Impact" w:hAnsi="Impact"/>
          <w:b/>
          <w:sz w:val="40"/>
          <w:szCs w:val="40"/>
          <w:lang w:val="en-GB"/>
        </w:rPr>
      </w:pPr>
      <w:r w:rsidRPr="00CB2E35">
        <w:rPr>
          <w:rFonts w:ascii="Impact" w:hAnsi="Impact"/>
          <w:b/>
          <w:sz w:val="40"/>
          <w:szCs w:val="40"/>
          <w:lang w:val="sl"/>
        </w:rPr>
        <w:t>Enota 1</w:t>
      </w:r>
      <w:r w:rsidR="00D04840" w:rsidRPr="00CB2E35">
        <w:rPr>
          <w:rFonts w:ascii="Impact" w:hAnsi="Impact"/>
          <w:b/>
          <w:sz w:val="40"/>
          <w:szCs w:val="40"/>
          <w:lang w:val="sl"/>
        </w:rPr>
        <w:t>4</w:t>
      </w:r>
      <w:r w:rsidRPr="00CB2E35">
        <w:rPr>
          <w:rFonts w:ascii="Impact" w:hAnsi="Impact"/>
          <w:b/>
          <w:sz w:val="40"/>
          <w:szCs w:val="40"/>
          <w:lang w:val="sl"/>
        </w:rPr>
        <w:t>: Izbira končnega življenjskega varstva in</w:t>
      </w:r>
      <w:r w:rsidR="00CB2E35">
        <w:rPr>
          <w:rFonts w:ascii="Impact" w:hAnsi="Impact"/>
          <w:b/>
          <w:sz w:val="40"/>
          <w:szCs w:val="40"/>
          <w:lang w:val="sl"/>
        </w:rPr>
        <w:t xml:space="preserve"> </w:t>
      </w:r>
      <w:r w:rsidR="00165DBC" w:rsidRPr="00CB2E35">
        <w:rPr>
          <w:rFonts w:ascii="Impact" w:hAnsi="Impact"/>
          <w:b/>
          <w:sz w:val="40"/>
          <w:szCs w:val="40"/>
          <w:lang w:val="sl"/>
        </w:rPr>
        <w:t>paliativne</w:t>
      </w:r>
      <w:r w:rsidRPr="00CB2E35">
        <w:rPr>
          <w:rFonts w:ascii="Impact" w:hAnsi="Impact"/>
          <w:b/>
          <w:sz w:val="40"/>
          <w:szCs w:val="40"/>
          <w:lang w:val="sl"/>
        </w:rPr>
        <w:t xml:space="preserve">  oskrbe</w:t>
      </w:r>
    </w:p>
    <w:p w14:paraId="20BC7E02" w14:textId="0870F0AA" w:rsidR="000C7D51" w:rsidRPr="00CB2E35" w:rsidRDefault="00CB2E35" w:rsidP="000C7D51">
      <w:pPr>
        <w:spacing w:before="101"/>
        <w:ind w:right="950"/>
        <w:jc w:val="right"/>
        <w:rPr>
          <w:rFonts w:ascii="Impact" w:hAnsi="Impact"/>
          <w:sz w:val="40"/>
          <w:szCs w:val="40"/>
        </w:rPr>
      </w:pPr>
      <w:r>
        <w:rPr>
          <w:rFonts w:ascii="Impact" w:hAnsi="Impact"/>
          <w:sz w:val="40"/>
          <w:szCs w:val="40"/>
          <w:lang w:val="sl"/>
        </w:rPr>
        <w:t>Vaja</w:t>
      </w:r>
      <w:r w:rsidR="000C7D51" w:rsidRPr="00CB2E35">
        <w:rPr>
          <w:rFonts w:ascii="Impact" w:hAnsi="Impact"/>
          <w:sz w:val="40"/>
          <w:szCs w:val="40"/>
          <w:lang w:val="sl"/>
        </w:rPr>
        <w:t xml:space="preserve">  </w:t>
      </w:r>
      <w:r w:rsidR="00246D63" w:rsidRPr="00CB2E35">
        <w:rPr>
          <w:rFonts w:ascii="Impact" w:hAnsi="Impact"/>
          <w:sz w:val="40"/>
          <w:szCs w:val="40"/>
          <w:lang w:val="sl"/>
        </w:rPr>
        <w:t>3</w:t>
      </w:r>
      <w:r w:rsidR="000C7D51" w:rsidRPr="00CB2E35">
        <w:rPr>
          <w:rFonts w:ascii="Impact" w:hAnsi="Impact"/>
          <w:sz w:val="40"/>
          <w:szCs w:val="40"/>
          <w:lang w:val="sl"/>
        </w:rPr>
        <w:t>:   Izbira končnega življenja in paliativne oskrbe?</w:t>
      </w:r>
    </w:p>
    <w:p w14:paraId="7A3ACF91" w14:textId="77777777" w:rsidR="004810E5" w:rsidRPr="0004387E" w:rsidRDefault="000C7D51">
      <w:pPr>
        <w:pStyle w:val="Telobesedila"/>
        <w:rPr>
          <w:rFonts w:ascii="Impact"/>
          <w:b/>
          <w:sz w:val="28"/>
          <w:szCs w:val="28"/>
        </w:rPr>
      </w:pPr>
      <w:r>
        <w:rPr>
          <w:noProof/>
          <w:sz w:val="28"/>
          <w:szCs w:val="28"/>
          <w:lang w:val="sl"/>
        </w:rPr>
        <w:drawing>
          <wp:anchor distT="0" distB="0" distL="114300" distR="114300" simplePos="0" relativeHeight="251694592" behindDoc="0" locked="0" layoutInCell="1" allowOverlap="1" wp14:anchorId="629C6779" wp14:editId="253A72B6">
            <wp:simplePos x="0" y="0"/>
            <wp:positionH relativeFrom="column">
              <wp:posOffset>718185</wp:posOffset>
            </wp:positionH>
            <wp:positionV relativeFrom="paragraph">
              <wp:posOffset>161290</wp:posOffset>
            </wp:positionV>
            <wp:extent cx="8326755" cy="4678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30156978_30ceeacd8d_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6755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39DA66" w14:textId="77777777" w:rsidR="004810E5" w:rsidRPr="0004387E" w:rsidRDefault="004810E5">
      <w:pPr>
        <w:pStyle w:val="Telobesedila"/>
        <w:spacing w:before="8"/>
        <w:rPr>
          <w:rFonts w:ascii="Impact"/>
          <w:b/>
          <w:sz w:val="28"/>
          <w:szCs w:val="28"/>
        </w:rPr>
      </w:pPr>
    </w:p>
    <w:p w14:paraId="6F7C441B" w14:textId="77777777" w:rsidR="00842C24" w:rsidRPr="0004387E" w:rsidRDefault="00842C24" w:rsidP="007A05D0">
      <w:pPr>
        <w:rPr>
          <w:sz w:val="28"/>
          <w:szCs w:val="28"/>
        </w:rPr>
      </w:pPr>
    </w:p>
    <w:p w14:paraId="0D4DC3D6" w14:textId="77777777" w:rsidR="00842C24" w:rsidRPr="00EA77BA" w:rsidRDefault="00842C24" w:rsidP="00E47486">
      <w:pPr>
        <w:spacing w:line="276" w:lineRule="auto"/>
        <w:rPr>
          <w:lang w:val="en-GB"/>
        </w:rPr>
      </w:pPr>
    </w:p>
    <w:p w14:paraId="7B5E9E50" w14:textId="77777777" w:rsidR="000C7D51" w:rsidRPr="004A6CA5" w:rsidRDefault="000C7D51" w:rsidP="000C7D51">
      <w:pPr>
        <w:pStyle w:val="Telobesedila"/>
        <w:spacing w:before="101"/>
        <w:rPr>
          <w:lang w:val="en-GB"/>
        </w:rPr>
      </w:pPr>
    </w:p>
    <w:p w14:paraId="77EC5E64" w14:textId="77777777" w:rsidR="000C7D51" w:rsidRDefault="000C7D51">
      <w:r>
        <w:br w:type="page"/>
      </w:r>
    </w:p>
    <w:p w14:paraId="41EE21EE" w14:textId="77777777" w:rsidR="00C443D0" w:rsidRPr="00EA77BA" w:rsidRDefault="00C443D0" w:rsidP="00E47486">
      <w:pPr>
        <w:pStyle w:val="Odstavekseznama"/>
        <w:numPr>
          <w:ilvl w:val="0"/>
          <w:numId w:val="3"/>
        </w:numPr>
        <w:tabs>
          <w:tab w:val="left" w:pos="941"/>
          <w:tab w:val="left" w:pos="942"/>
        </w:tabs>
        <w:spacing w:line="276" w:lineRule="auto"/>
        <w:ind w:right="1138"/>
        <w:sectPr w:rsidR="00C443D0" w:rsidRPr="00EA77BA">
          <w:headerReference w:type="default" r:id="rId9"/>
          <w:footerReference w:type="default" r:id="rId10"/>
          <w:pgSz w:w="17180" w:h="12250" w:orient="landscape"/>
          <w:pgMar w:top="1380" w:right="720" w:bottom="1100" w:left="1200" w:header="756" w:footer="902" w:gutter="0"/>
          <w:cols w:space="708"/>
        </w:sectPr>
      </w:pPr>
    </w:p>
    <w:p w14:paraId="67988E2F" w14:textId="77777777" w:rsidR="00313ABB" w:rsidRDefault="00313ABB" w:rsidP="00B05603">
      <w:pPr>
        <w:pStyle w:val="Naslov1"/>
        <w:spacing w:before="103"/>
        <w:ind w:left="0" w:right="1317"/>
        <w:jc w:val="left"/>
        <w:rPr>
          <w:b/>
          <w:bCs/>
          <w:sz w:val="24"/>
          <w:szCs w:val="24"/>
        </w:rPr>
      </w:pPr>
    </w:p>
    <w:p w14:paraId="6293A266" w14:textId="4F34C24E" w:rsidR="00AA00DD" w:rsidRPr="003C1B9C" w:rsidRDefault="003C1B9C" w:rsidP="005E6053">
      <w:pPr>
        <w:pStyle w:val="Naslov2"/>
        <w:spacing w:after="240"/>
        <w:ind w:left="0" w:right="85"/>
        <w:rPr>
          <w:rFonts w:ascii="Times New Roman" w:hAnsi="Times New Roman" w:cs="Times New Roman"/>
        </w:rPr>
      </w:pPr>
      <w:r>
        <w:rPr>
          <w:lang w:val="sl"/>
        </w:rPr>
        <w:t>Deja</w:t>
      </w:r>
      <w:r w:rsidR="007D2BCC">
        <w:rPr>
          <w:lang w:val="sl"/>
        </w:rPr>
        <w:t>vnost</w:t>
      </w:r>
      <w:r w:rsidR="00820D1A">
        <w:rPr>
          <w:lang w:val="sl"/>
        </w:rPr>
        <w:t xml:space="preserve"> </w:t>
      </w:r>
      <w:r w:rsidR="00341373" w:rsidRPr="00341373">
        <w:rPr>
          <w:lang w:val="sl"/>
        </w:rPr>
        <w:t>1: Prvi koraki za izbiro paliativne oskrbe</w:t>
      </w:r>
      <w:r w:rsidR="00F36117" w:rsidRPr="00C24624">
        <w:rPr>
          <w:sz w:val="24"/>
          <w:szCs w:val="24"/>
          <w:lang w:val="sl"/>
        </w:rPr>
        <w:t xml:space="preserve"> </w:t>
      </w:r>
      <w:r w:rsidR="00F36117" w:rsidRPr="003C1B9C">
        <w:rPr>
          <w:rFonts w:ascii="Times New Roman" w:hAnsi="Times New Roman" w:cs="Times New Roman"/>
          <w:sz w:val="24"/>
          <w:szCs w:val="24"/>
          <w:lang w:val="sl"/>
        </w:rPr>
        <w:t>(</w:t>
      </w:r>
      <w:r w:rsidR="00820D1A" w:rsidRPr="003C1B9C">
        <w:rPr>
          <w:rFonts w:ascii="Times New Roman" w:hAnsi="Times New Roman" w:cs="Times New Roman"/>
          <w:sz w:val="24"/>
          <w:szCs w:val="24"/>
          <w:lang w:val="sl"/>
        </w:rPr>
        <w:t>zgodba</w:t>
      </w:r>
      <w:r>
        <w:rPr>
          <w:rFonts w:ascii="Times New Roman" w:hAnsi="Times New Roman" w:cs="Times New Roman"/>
          <w:sz w:val="24"/>
          <w:szCs w:val="24"/>
          <w:lang w:val="sl"/>
        </w:rPr>
        <w:t xml:space="preserve"> in</w:t>
      </w:r>
      <w:r w:rsidR="00820D1A" w:rsidRPr="003C1B9C">
        <w:rPr>
          <w:rFonts w:ascii="Times New Roman" w:hAnsi="Times New Roman" w:cs="Times New Roman"/>
          <w:sz w:val="24"/>
          <w:szCs w:val="24"/>
          <w:lang w:val="sl"/>
        </w:rPr>
        <w:t xml:space="preserve"> kviz</w:t>
      </w:r>
      <w:r w:rsidR="00F36117" w:rsidRPr="003C1B9C">
        <w:rPr>
          <w:rFonts w:ascii="Times New Roman" w:hAnsi="Times New Roman" w:cs="Times New Roman"/>
          <w:sz w:val="24"/>
          <w:szCs w:val="24"/>
          <w:lang w:val="sl"/>
        </w:rPr>
        <w:t>)</w:t>
      </w:r>
    </w:p>
    <w:p w14:paraId="54CA1086" w14:textId="253EABB5" w:rsidR="005E6053" w:rsidRPr="005E6053" w:rsidRDefault="005E6053" w:rsidP="005E6053">
      <w:pPr>
        <w:pStyle w:val="regulieretekst"/>
        <w:spacing w:line="240" w:lineRule="auto"/>
        <w:rPr>
          <w:rFonts w:cstheme="minorHAnsi"/>
          <w:b/>
          <w:lang w:val="en-GB"/>
        </w:rPr>
      </w:pPr>
      <w:r w:rsidRPr="005E6053">
        <w:rPr>
          <w:b/>
          <w:lang w:val="sl"/>
        </w:rPr>
        <w:t>Korak</w:t>
      </w:r>
      <w:r w:rsidR="00820D1A">
        <w:rPr>
          <w:b/>
          <w:lang w:val="sl"/>
        </w:rPr>
        <w:t>i</w:t>
      </w:r>
      <w:r w:rsidRPr="005E6053">
        <w:rPr>
          <w:b/>
          <w:lang w:val="sl"/>
        </w:rPr>
        <w:t>:</w:t>
      </w:r>
    </w:p>
    <w:p w14:paraId="66E8CCFA" w14:textId="77777777" w:rsidR="00424210" w:rsidRDefault="00424210" w:rsidP="005E6053">
      <w:pPr>
        <w:pStyle w:val="regulieretekst"/>
        <w:spacing w:line="240" w:lineRule="auto"/>
        <w:rPr>
          <w:rFonts w:cstheme="minorHAnsi"/>
          <w:b/>
          <w:lang w:val="en-GB"/>
        </w:rPr>
      </w:pPr>
    </w:p>
    <w:p w14:paraId="0C0C8D08" w14:textId="77777777" w:rsidR="005E6053" w:rsidRPr="005E6053" w:rsidRDefault="005E6053" w:rsidP="005E6053">
      <w:pPr>
        <w:pStyle w:val="regulieretekst"/>
        <w:spacing w:line="240" w:lineRule="auto"/>
        <w:rPr>
          <w:rFonts w:cstheme="minorHAnsi"/>
          <w:lang w:val="en-GB"/>
        </w:rPr>
      </w:pPr>
      <w:r w:rsidRPr="005E6053">
        <w:rPr>
          <w:b/>
          <w:lang w:val="sl"/>
        </w:rPr>
        <w:t>1.</w:t>
      </w:r>
      <w:r w:rsidRPr="005E6053">
        <w:rPr>
          <w:lang w:val="sl"/>
        </w:rPr>
        <w:t xml:space="preserve"> AAWID bi moral prebrati podano zgodbo;</w:t>
      </w:r>
    </w:p>
    <w:p w14:paraId="588B2932" w14:textId="77777777" w:rsidR="00424210" w:rsidRDefault="00424210" w:rsidP="005E6053">
      <w:pPr>
        <w:pStyle w:val="regulieretekst"/>
        <w:spacing w:after="240" w:line="240" w:lineRule="auto"/>
        <w:rPr>
          <w:rFonts w:cstheme="minorHAnsi"/>
          <w:b/>
          <w:lang w:val="en-GB"/>
        </w:rPr>
      </w:pPr>
    </w:p>
    <w:p w14:paraId="6DB85354" w14:textId="77777777" w:rsidR="00AA00DD" w:rsidRPr="005E6053" w:rsidRDefault="005E6053" w:rsidP="005E6053">
      <w:pPr>
        <w:pStyle w:val="regulieretekst"/>
        <w:spacing w:after="240" w:line="240" w:lineRule="auto"/>
        <w:rPr>
          <w:rFonts w:cstheme="minorHAnsi"/>
          <w:lang w:val="en-GB"/>
        </w:rPr>
      </w:pPr>
      <w:r w:rsidRPr="005E6053">
        <w:rPr>
          <w:b/>
          <w:lang w:val="sl"/>
        </w:rPr>
        <w:t xml:space="preserve">2. </w:t>
      </w:r>
      <w:r w:rsidRPr="00820D1A">
        <w:rPr>
          <w:bCs/>
          <w:lang w:val="sl"/>
        </w:rPr>
        <w:t>Nato</w:t>
      </w:r>
      <w:r w:rsidRPr="005E6053">
        <w:rPr>
          <w:lang w:val="sl"/>
        </w:rPr>
        <w:t xml:space="preserve"> bi morali odgovoriti na tri vprašanja s tremi možnimi odgovori. </w:t>
      </w:r>
    </w:p>
    <w:p w14:paraId="5361BA7F" w14:textId="77777777" w:rsidR="00424210" w:rsidRDefault="00424210" w:rsidP="004826C8">
      <w:pPr>
        <w:rPr>
          <w:b/>
          <w:bCs/>
          <w:sz w:val="24"/>
          <w:szCs w:val="24"/>
        </w:rPr>
      </w:pPr>
    </w:p>
    <w:p w14:paraId="673C7313" w14:textId="77777777" w:rsidR="004B26E5" w:rsidRDefault="004B26E5" w:rsidP="004826C8">
      <w:pPr>
        <w:rPr>
          <w:b/>
          <w:bCs/>
          <w:sz w:val="24"/>
          <w:szCs w:val="24"/>
        </w:rPr>
      </w:pPr>
      <w:r w:rsidRPr="004B26E5">
        <w:rPr>
          <w:b/>
          <w:bCs/>
          <w:sz w:val="24"/>
          <w:szCs w:val="24"/>
          <w:lang w:val="sl"/>
        </w:rPr>
        <w:t xml:space="preserve">Zgodba </w:t>
      </w:r>
      <w:r w:rsidR="004826C8">
        <w:rPr>
          <w:b/>
          <w:bCs/>
          <w:sz w:val="24"/>
          <w:szCs w:val="24"/>
          <w:lang w:val="sl"/>
        </w:rPr>
        <w:t xml:space="preserve">– Chris izbere storitve paliativne oskrbe I. </w:t>
      </w:r>
      <w:r>
        <w:rPr>
          <w:lang w:val="sl"/>
        </w:rPr>
        <w:t xml:space="preserve"> </w:t>
      </w:r>
      <w:r w:rsidR="004826C8">
        <w:rPr>
          <w:b/>
          <w:bCs/>
          <w:sz w:val="24"/>
          <w:szCs w:val="24"/>
          <w:lang w:val="sl"/>
        </w:rPr>
        <w:t>del</w:t>
      </w:r>
    </w:p>
    <w:p w14:paraId="1517910C" w14:textId="77777777" w:rsidR="004B26E5" w:rsidRPr="004B26E5" w:rsidRDefault="004B26E5">
      <w:pPr>
        <w:rPr>
          <w:b/>
          <w:bCs/>
          <w:sz w:val="24"/>
          <w:szCs w:val="24"/>
        </w:rPr>
      </w:pPr>
    </w:p>
    <w:p w14:paraId="4424377A" w14:textId="42DC5BBD" w:rsidR="00ED6A79" w:rsidRPr="0080138D" w:rsidRDefault="004B26E5" w:rsidP="004856C4">
      <w:pPr>
        <w:spacing w:line="276" w:lineRule="auto"/>
        <w:jc w:val="both"/>
      </w:pPr>
      <w:r w:rsidRPr="0080138D">
        <w:rPr>
          <w:lang w:val="sl"/>
        </w:rPr>
        <w:t>Ko je Chris menil, da je</w:t>
      </w:r>
      <w:r w:rsidR="00F62A94">
        <w:rPr>
          <w:lang w:val="sl"/>
        </w:rPr>
        <w:t xml:space="preserve"> zanj</w:t>
      </w:r>
      <w:r w:rsidRPr="0080138D">
        <w:rPr>
          <w:lang w:val="sl"/>
        </w:rPr>
        <w:t xml:space="preserve"> bolje iskati storitve paliativne oskrbe, mu je njegova </w:t>
      </w:r>
      <w:r w:rsidR="00F62A94">
        <w:rPr>
          <w:lang w:val="sl"/>
        </w:rPr>
        <w:t>osebna negovalka</w:t>
      </w:r>
      <w:r w:rsidRPr="0080138D">
        <w:rPr>
          <w:lang w:val="sl"/>
        </w:rPr>
        <w:t xml:space="preserve"> Isabel veliko pomagala. Chrisu je zagotovila zelo</w:t>
      </w:r>
      <w:r w:rsidR="00F07985">
        <w:rPr>
          <w:lang w:val="sl"/>
        </w:rPr>
        <w:t xml:space="preserve"> </w:t>
      </w:r>
      <w:r>
        <w:rPr>
          <w:lang w:val="sl"/>
        </w:rPr>
        <w:t xml:space="preserve"> koristne informacije o</w:t>
      </w:r>
      <w:r w:rsidR="00C85BEE" w:rsidRPr="0080138D">
        <w:rPr>
          <w:lang w:val="sl"/>
        </w:rPr>
        <w:t xml:space="preserve"> tem, s čim naj začne najprej. Chris in Isabel sta skupaj ugotovila, kateri ponudniki storitev paliativne oskrbe</w:t>
      </w:r>
      <w:r w:rsidR="00F62A94">
        <w:rPr>
          <w:lang w:val="sl"/>
        </w:rPr>
        <w:t xml:space="preserve"> obstajajo</w:t>
      </w:r>
      <w:r w:rsidR="00C85BEE" w:rsidRPr="0080138D">
        <w:rPr>
          <w:lang w:val="sl"/>
        </w:rPr>
        <w:t xml:space="preserve"> v regiji. </w:t>
      </w:r>
      <w:r>
        <w:rPr>
          <w:lang w:val="sl"/>
        </w:rPr>
        <w:t xml:space="preserve">Kmalu po tem je Chris obiskal svojega </w:t>
      </w:r>
      <w:r w:rsidR="006421E6">
        <w:rPr>
          <w:lang w:val="sl"/>
        </w:rPr>
        <w:t xml:space="preserve">osebnega </w:t>
      </w:r>
      <w:r>
        <w:rPr>
          <w:lang w:val="sl"/>
        </w:rPr>
        <w:t xml:space="preserve">zdravnika in ga prosil za </w:t>
      </w:r>
      <w:r w:rsidR="00E22A52" w:rsidRPr="0080138D">
        <w:rPr>
          <w:lang w:val="sl"/>
        </w:rPr>
        <w:t>napot</w:t>
      </w:r>
      <w:r w:rsidR="0087354C">
        <w:rPr>
          <w:lang w:val="sl"/>
        </w:rPr>
        <w:t>nico</w:t>
      </w:r>
      <w:r w:rsidR="00E22A52" w:rsidRPr="0080138D">
        <w:rPr>
          <w:lang w:val="sl"/>
        </w:rPr>
        <w:t>. Ker se Chris v svojem domu ni</w:t>
      </w:r>
      <w:r w:rsidR="0087354C">
        <w:rPr>
          <w:lang w:val="sl"/>
        </w:rPr>
        <w:t xml:space="preserve"> več</w:t>
      </w:r>
      <w:r w:rsidR="00E22A52" w:rsidRPr="0080138D">
        <w:rPr>
          <w:lang w:val="sl"/>
        </w:rPr>
        <w:t xml:space="preserve"> počutil udobno, se mu je mudilo </w:t>
      </w:r>
      <w:r w:rsidR="0087354C">
        <w:rPr>
          <w:lang w:val="sl"/>
        </w:rPr>
        <w:t>poiskati</w:t>
      </w:r>
      <w:r w:rsidR="00E22A52" w:rsidRPr="0080138D">
        <w:rPr>
          <w:lang w:val="sl"/>
        </w:rPr>
        <w:t xml:space="preserve"> hospi</w:t>
      </w:r>
      <w:r w:rsidR="0087354C">
        <w:rPr>
          <w:lang w:val="sl"/>
        </w:rPr>
        <w:t>c</w:t>
      </w:r>
      <w:r w:rsidR="00E22A52" w:rsidRPr="0080138D">
        <w:rPr>
          <w:lang w:val="sl"/>
        </w:rPr>
        <w:t xml:space="preserve">, kjer </w:t>
      </w:r>
      <w:r w:rsidR="003C1B9C">
        <w:rPr>
          <w:lang w:val="sl"/>
        </w:rPr>
        <w:t xml:space="preserve">bi </w:t>
      </w:r>
      <w:r w:rsidR="00E22A52" w:rsidRPr="0080138D">
        <w:rPr>
          <w:lang w:val="sl"/>
        </w:rPr>
        <w:t xml:space="preserve">se lahko </w:t>
      </w:r>
      <w:r w:rsidR="003C1B9C" w:rsidRPr="0080138D">
        <w:rPr>
          <w:lang w:val="sl"/>
        </w:rPr>
        <w:t>počutil</w:t>
      </w:r>
      <w:r w:rsidR="003C1B9C" w:rsidRPr="0080138D">
        <w:rPr>
          <w:lang w:val="sl"/>
        </w:rPr>
        <w:t xml:space="preserve"> </w:t>
      </w:r>
      <w:r w:rsidR="00E22A52" w:rsidRPr="0080138D">
        <w:rPr>
          <w:lang w:val="sl"/>
        </w:rPr>
        <w:t xml:space="preserve">bolje. </w:t>
      </w:r>
      <w:r>
        <w:rPr>
          <w:lang w:val="sl"/>
        </w:rPr>
        <w:t>Zato je</w:t>
      </w:r>
      <w:r w:rsidR="00C85BEE" w:rsidRPr="00F07985">
        <w:rPr>
          <w:vertAlign w:val="superscript"/>
          <w:lang w:val="sl"/>
        </w:rPr>
        <w:footnoteReference w:id="1"/>
      </w:r>
      <w:r w:rsidR="00F07985">
        <w:rPr>
          <w:lang w:val="sl"/>
        </w:rPr>
        <w:t>bilo pomembno najti</w:t>
      </w:r>
      <w:r>
        <w:rPr>
          <w:lang w:val="sl"/>
        </w:rPr>
        <w:t xml:space="preserve"> hospic, za katerega čakalni seznam ni</w:t>
      </w:r>
      <w:r w:rsidR="008B6CEE" w:rsidRPr="0080138D">
        <w:rPr>
          <w:lang w:val="sl"/>
        </w:rPr>
        <w:t xml:space="preserve"> bil dolg.</w:t>
      </w:r>
      <w:r>
        <w:rPr>
          <w:lang w:val="sl"/>
        </w:rPr>
        <w:t xml:space="preserve"> Na srečo so po 10 dneh aktivnega iskanja našli prostor na obrobju istega mesta, kjer</w:t>
      </w:r>
      <w:r w:rsidR="008B6CEE" w:rsidRPr="0080138D">
        <w:rPr>
          <w:lang w:val="sl"/>
        </w:rPr>
        <w:t xml:space="preserve"> živi. Najprej sta Chris in Isabel obiskala hospic, </w:t>
      </w:r>
      <w:r>
        <w:rPr>
          <w:lang w:val="sl"/>
        </w:rPr>
        <w:t>da bi Chris videl, kakšno je okolje, kot tudi spozna</w:t>
      </w:r>
      <w:r w:rsidR="0087354C">
        <w:rPr>
          <w:lang w:val="sl"/>
        </w:rPr>
        <w:t>l</w:t>
      </w:r>
      <w:r>
        <w:rPr>
          <w:lang w:val="sl"/>
        </w:rPr>
        <w:t xml:space="preserve"> </w:t>
      </w:r>
      <w:r w:rsidR="00066016" w:rsidRPr="0080138D">
        <w:rPr>
          <w:lang w:val="sl"/>
        </w:rPr>
        <w:t>ekipo hospica. Bil je zadovoljen,</w:t>
      </w:r>
      <w:r w:rsidR="0087354C">
        <w:rPr>
          <w:lang w:val="sl"/>
        </w:rPr>
        <w:t xml:space="preserve"> </w:t>
      </w:r>
      <w:r>
        <w:rPr>
          <w:lang w:val="sl"/>
        </w:rPr>
        <w:t>ko je videl priročn</w:t>
      </w:r>
      <w:r w:rsidR="0087354C">
        <w:rPr>
          <w:lang w:val="sl"/>
        </w:rPr>
        <w:t>e</w:t>
      </w:r>
      <w:r>
        <w:rPr>
          <w:lang w:val="sl"/>
        </w:rPr>
        <w:t xml:space="preserve"> in dobro</w:t>
      </w:r>
      <w:r w:rsidR="0087354C">
        <w:rPr>
          <w:lang w:val="sl"/>
        </w:rPr>
        <w:t xml:space="preserve"> </w:t>
      </w:r>
      <w:r>
        <w:rPr>
          <w:lang w:val="sl"/>
        </w:rPr>
        <w:t>opremljene</w:t>
      </w:r>
      <w:r w:rsidR="0087354C">
        <w:rPr>
          <w:lang w:val="sl"/>
        </w:rPr>
        <w:t xml:space="preserve"> </w:t>
      </w:r>
      <w:r w:rsidR="00066016" w:rsidRPr="0080138D">
        <w:rPr>
          <w:lang w:val="sl"/>
        </w:rPr>
        <w:t xml:space="preserve">sobe, </w:t>
      </w:r>
      <w:r>
        <w:rPr>
          <w:lang w:val="sl"/>
        </w:rPr>
        <w:t>čudovit cvetlični vrt in lep pogled na najbližjo</w:t>
      </w:r>
      <w:r w:rsidR="00066016" w:rsidRPr="0080138D">
        <w:rPr>
          <w:lang w:val="sl"/>
        </w:rPr>
        <w:t xml:space="preserve"> goro. Drugi stanovalci, ki jih je Chris tam spoznal, so bili videti mirni in dobro obravnavani. Po obisku je</w:t>
      </w:r>
      <w:r>
        <w:rPr>
          <w:lang w:val="sl"/>
        </w:rPr>
        <w:t xml:space="preserve"> imel Chris veliko</w:t>
      </w:r>
      <w:r w:rsidR="005C4F20" w:rsidRPr="0080138D">
        <w:rPr>
          <w:lang w:val="sl"/>
        </w:rPr>
        <w:t xml:space="preserve"> vprašanj, preden se je dokončno odločil.</w:t>
      </w:r>
    </w:p>
    <w:p w14:paraId="3C710D0D" w14:textId="77777777" w:rsidR="00246D63" w:rsidRDefault="00246D63" w:rsidP="00246D63">
      <w:pPr>
        <w:tabs>
          <w:tab w:val="left" w:pos="630"/>
        </w:tabs>
        <w:ind w:left="1890" w:hanging="1800"/>
        <w:rPr>
          <w:rFonts w:ascii="Times New Roman" w:hAnsi="Times New Roman" w:cs="Times New Roman"/>
          <w:sz w:val="24"/>
          <w:szCs w:val="24"/>
          <w:lang w:val="en-GB"/>
        </w:rPr>
      </w:pPr>
    </w:p>
    <w:p w14:paraId="580E7B5F" w14:textId="77777777" w:rsidR="00246D63" w:rsidRDefault="00246D63" w:rsidP="00246D63">
      <w:pPr>
        <w:tabs>
          <w:tab w:val="left" w:pos="630"/>
        </w:tabs>
        <w:ind w:left="1890" w:hanging="1800"/>
        <w:rPr>
          <w:rFonts w:ascii="Times New Roman" w:hAnsi="Times New Roman" w:cs="Times New Roman"/>
          <w:sz w:val="24"/>
          <w:szCs w:val="24"/>
          <w:lang w:val="en-GB"/>
        </w:rPr>
      </w:pPr>
    </w:p>
    <w:p w14:paraId="3E9FC893" w14:textId="77777777" w:rsidR="00246D63" w:rsidRDefault="00246D63" w:rsidP="00246D63">
      <w:pPr>
        <w:tabs>
          <w:tab w:val="left" w:pos="630"/>
        </w:tabs>
        <w:ind w:left="1890" w:hanging="1800"/>
        <w:rPr>
          <w:rFonts w:ascii="Times New Roman" w:hAnsi="Times New Roman" w:cs="Times New Roman"/>
          <w:sz w:val="24"/>
          <w:szCs w:val="24"/>
          <w:lang w:val="en-GB"/>
        </w:rPr>
      </w:pPr>
    </w:p>
    <w:p w14:paraId="12DE79CF" w14:textId="77777777" w:rsidR="00424210" w:rsidRDefault="00424210" w:rsidP="00246D63">
      <w:pPr>
        <w:tabs>
          <w:tab w:val="left" w:pos="630"/>
        </w:tabs>
        <w:ind w:left="1890" w:hanging="1800"/>
        <w:rPr>
          <w:rFonts w:ascii="Times New Roman" w:hAnsi="Times New Roman" w:cs="Times New Roman"/>
          <w:sz w:val="24"/>
          <w:szCs w:val="24"/>
          <w:lang w:val="en-GB"/>
        </w:rPr>
      </w:pPr>
    </w:p>
    <w:p w14:paraId="7BF3BBD5" w14:textId="09D0C101" w:rsidR="00246D63" w:rsidRPr="00F36117" w:rsidRDefault="00246D63" w:rsidP="00246D63">
      <w:pPr>
        <w:tabs>
          <w:tab w:val="left" w:pos="630"/>
        </w:tabs>
        <w:ind w:left="1890" w:hanging="180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sz w:val="24"/>
          <w:szCs w:val="24"/>
          <w:lang w:val="sl"/>
        </w:rPr>
        <w:t xml:space="preserve">1. Kakšen je bil prvi korak, ki sta ga </w:t>
      </w:r>
      <w:r w:rsidR="00190DD3">
        <w:rPr>
          <w:sz w:val="24"/>
          <w:szCs w:val="24"/>
          <w:lang w:val="sl"/>
        </w:rPr>
        <w:t>naredila</w:t>
      </w:r>
      <w:r>
        <w:rPr>
          <w:sz w:val="24"/>
          <w:szCs w:val="24"/>
          <w:lang w:val="sl"/>
        </w:rPr>
        <w:t xml:space="preserve"> Chris in </w:t>
      </w:r>
      <w:r w:rsidRPr="00F36117">
        <w:rPr>
          <w:sz w:val="24"/>
          <w:szCs w:val="24"/>
          <w:lang w:val="sl"/>
        </w:rPr>
        <w:t>Isabel</w:t>
      </w:r>
      <w:r>
        <w:rPr>
          <w:lang w:val="sl"/>
        </w:rPr>
        <w:t xml:space="preserve"> pri izbiri storitev</w:t>
      </w:r>
      <w:r w:rsidRPr="00F36117">
        <w:rPr>
          <w:color w:val="000000" w:themeColor="text1"/>
          <w:spacing w:val="-4"/>
          <w:sz w:val="24"/>
          <w:szCs w:val="24"/>
          <w:lang w:val="sl"/>
        </w:rPr>
        <w:t xml:space="preserve"> paliativne oskrbe?</w:t>
      </w:r>
    </w:p>
    <w:tbl>
      <w:tblPr>
        <w:tblStyle w:val="TableNormal1"/>
        <w:tblW w:w="6393" w:type="dxa"/>
        <w:tblInd w:w="2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60"/>
        <w:gridCol w:w="810"/>
        <w:gridCol w:w="3423"/>
      </w:tblGrid>
      <w:tr w:rsidR="00246D63" w14:paraId="00E63F6E" w14:textId="77777777" w:rsidTr="00424210">
        <w:trPr>
          <w:trHeight w:val="2100"/>
        </w:trPr>
        <w:tc>
          <w:tcPr>
            <w:tcW w:w="2160" w:type="dxa"/>
          </w:tcPr>
          <w:p w14:paraId="5079DF14" w14:textId="77777777" w:rsidR="00246D63" w:rsidRDefault="00246D63" w:rsidP="00424210">
            <w:pPr>
              <w:pStyle w:val="TableParagraph"/>
              <w:spacing w:before="1"/>
              <w:jc w:val="center"/>
              <w:rPr>
                <w:sz w:val="21"/>
              </w:rPr>
            </w:pPr>
          </w:p>
          <w:p w14:paraId="6E6FD01D" w14:textId="77777777" w:rsidR="00246D63" w:rsidRDefault="00246D63" w:rsidP="00424210">
            <w:pPr>
              <w:pStyle w:val="TableParagraph"/>
              <w:ind w:left="164" w:hanging="164"/>
              <w:jc w:val="center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4E4F7D38" wp14:editId="5A83A3A9">
                  <wp:extent cx="1154430" cy="1063527"/>
                  <wp:effectExtent l="19050" t="0" r="7620" b="0"/>
                  <wp:docPr id="241" name="Картина 4" descr="poslovni človek-pregled-papirji-tabe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businessman-examining-papers-tab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1254" cy="1069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" w:type="dxa"/>
            <w:vAlign w:val="center"/>
          </w:tcPr>
          <w:p w14:paraId="528FDE2C" w14:textId="77777777" w:rsidR="00246D63" w:rsidRPr="003C1B9C" w:rsidRDefault="00246D63" w:rsidP="0081739B">
            <w:pPr>
              <w:pStyle w:val="TableParagraph"/>
              <w:spacing w:before="238"/>
              <w:jc w:val="center"/>
              <w:rPr>
                <w:rFonts w:ascii="Impact"/>
                <w:b/>
                <w:bCs/>
                <w:sz w:val="28"/>
              </w:rPr>
            </w:pPr>
            <w:r w:rsidRPr="003C1B9C">
              <w:rPr>
                <w:b/>
                <w:bCs/>
                <w:sz w:val="28"/>
                <w:lang w:val="sl"/>
              </w:rPr>
              <w:t>A</w:t>
            </w:r>
          </w:p>
        </w:tc>
        <w:tc>
          <w:tcPr>
            <w:tcW w:w="3423" w:type="dxa"/>
            <w:vAlign w:val="center"/>
          </w:tcPr>
          <w:p w14:paraId="744B1EB7" w14:textId="197477B0" w:rsidR="00246D63" w:rsidRPr="00F36117" w:rsidRDefault="00246D63" w:rsidP="0081739B">
            <w:pPr>
              <w:pStyle w:val="TableParagraph"/>
              <w:spacing w:line="242" w:lineRule="auto"/>
              <w:ind w:left="105" w:right="270" w:firstLine="9"/>
              <w:jc w:val="center"/>
            </w:pPr>
            <w:r w:rsidRPr="00F36117">
              <w:rPr>
                <w:lang w:val="sl"/>
              </w:rPr>
              <w:t>Dokonča</w:t>
            </w:r>
            <w:r w:rsidR="00190DD3">
              <w:rPr>
                <w:lang w:val="sl"/>
              </w:rPr>
              <w:t>la</w:t>
            </w:r>
            <w:r w:rsidRPr="00F36117">
              <w:rPr>
                <w:lang w:val="sl"/>
              </w:rPr>
              <w:t xml:space="preserve"> s</w:t>
            </w:r>
            <w:r w:rsidR="00190DD3">
              <w:rPr>
                <w:lang w:val="sl"/>
              </w:rPr>
              <w:t>ta</w:t>
            </w:r>
            <w:r w:rsidRPr="00F36117">
              <w:rPr>
                <w:lang w:val="sl"/>
              </w:rPr>
              <w:t xml:space="preserve"> vse potrebne prijavne dokumente in jih predložil</w:t>
            </w:r>
            <w:r w:rsidR="00190DD3">
              <w:rPr>
                <w:lang w:val="sl"/>
              </w:rPr>
              <w:t>a.</w:t>
            </w:r>
          </w:p>
        </w:tc>
      </w:tr>
      <w:tr w:rsidR="00246D63" w14:paraId="58A15559" w14:textId="77777777" w:rsidTr="00424210">
        <w:trPr>
          <w:trHeight w:val="1722"/>
        </w:trPr>
        <w:tc>
          <w:tcPr>
            <w:tcW w:w="2160" w:type="dxa"/>
          </w:tcPr>
          <w:p w14:paraId="1C1C16A3" w14:textId="77777777" w:rsidR="00246D63" w:rsidRDefault="00246D63" w:rsidP="0081739B">
            <w:pPr>
              <w:pStyle w:val="TableParagraph"/>
              <w:rPr>
                <w:sz w:val="21"/>
              </w:rPr>
            </w:pPr>
          </w:p>
          <w:p w14:paraId="7C9D1D1D" w14:textId="77777777" w:rsidR="00424210" w:rsidRDefault="00424210" w:rsidP="00424210">
            <w:pPr>
              <w:pStyle w:val="TableParagraph"/>
              <w:ind w:left="4"/>
              <w:jc w:val="center"/>
              <w:rPr>
                <w:noProof/>
                <w:sz w:val="20"/>
                <w:lang w:val="es-ES" w:eastAsia="es-ES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072A6DD4" wp14:editId="01C412EB">
                  <wp:extent cx="1253490" cy="1185381"/>
                  <wp:effectExtent l="19050" t="0" r="3810" b="0"/>
                  <wp:docPr id="2" name="Картина 254" descr="C:\Uporabniki\Admin\AppData\Local\Microsoft\Windows\INetCache\Content.Word\114060-OOYHOE-33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Admin\AppData\Local\Microsoft\Windows\INetCache\Content.Word\114060-OOYHOE-33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4667" cy="1186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72EC31" w14:textId="77777777" w:rsidR="00246D63" w:rsidRDefault="00246D63" w:rsidP="0081739B">
            <w:pPr>
              <w:pStyle w:val="TableParagraph"/>
              <w:ind w:left="4"/>
              <w:rPr>
                <w:sz w:val="20"/>
              </w:rPr>
            </w:pPr>
          </w:p>
        </w:tc>
        <w:tc>
          <w:tcPr>
            <w:tcW w:w="810" w:type="dxa"/>
            <w:vAlign w:val="center"/>
          </w:tcPr>
          <w:p w14:paraId="7DDBDF66" w14:textId="77777777" w:rsidR="00246D63" w:rsidRPr="003C1B9C" w:rsidRDefault="00246D63" w:rsidP="0081739B">
            <w:pPr>
              <w:pStyle w:val="TableParagraph"/>
              <w:spacing w:before="238"/>
              <w:jc w:val="center"/>
              <w:rPr>
                <w:rFonts w:ascii="Impact"/>
                <w:b/>
                <w:bCs/>
                <w:sz w:val="28"/>
              </w:rPr>
            </w:pPr>
            <w:r w:rsidRPr="003C1B9C">
              <w:rPr>
                <w:b/>
                <w:bCs/>
                <w:sz w:val="28"/>
                <w:lang w:val="sl"/>
              </w:rPr>
              <w:t>B</w:t>
            </w:r>
          </w:p>
          <w:p w14:paraId="771656D2" w14:textId="77777777" w:rsidR="00424210" w:rsidRDefault="00424210" w:rsidP="0081739B">
            <w:pPr>
              <w:pStyle w:val="TableParagraph"/>
              <w:spacing w:before="238"/>
              <w:jc w:val="center"/>
              <w:rPr>
                <w:rFonts w:ascii="Impact"/>
                <w:sz w:val="28"/>
              </w:rPr>
            </w:pPr>
          </w:p>
        </w:tc>
        <w:tc>
          <w:tcPr>
            <w:tcW w:w="3423" w:type="dxa"/>
            <w:vAlign w:val="center"/>
          </w:tcPr>
          <w:p w14:paraId="2F0D9F6A" w14:textId="67FE9B04" w:rsidR="00246D63" w:rsidRPr="00F36117" w:rsidRDefault="00246D63" w:rsidP="0081739B">
            <w:pPr>
              <w:pStyle w:val="TableParagraph"/>
              <w:spacing w:before="1"/>
              <w:jc w:val="center"/>
            </w:pPr>
            <w:r w:rsidRPr="00F36117">
              <w:rPr>
                <w:lang w:val="sl"/>
              </w:rPr>
              <w:t>Poskušal</w:t>
            </w:r>
            <w:r w:rsidR="00190DD3">
              <w:rPr>
                <w:lang w:val="sl"/>
              </w:rPr>
              <w:t>a</w:t>
            </w:r>
            <w:r w:rsidRPr="00F36117">
              <w:rPr>
                <w:lang w:val="sl"/>
              </w:rPr>
              <w:t xml:space="preserve"> s</w:t>
            </w:r>
            <w:r w:rsidR="00190DD3">
              <w:rPr>
                <w:lang w:val="sl"/>
              </w:rPr>
              <w:t>ta</w:t>
            </w:r>
            <w:r w:rsidRPr="00F36117">
              <w:rPr>
                <w:lang w:val="sl"/>
              </w:rPr>
              <w:t xml:space="preserve"> ugotoviti, katere so </w:t>
            </w:r>
            <w:r w:rsidR="00190DD3">
              <w:rPr>
                <w:lang w:val="sl"/>
              </w:rPr>
              <w:t>storitve PO</w:t>
            </w:r>
            <w:r w:rsidRPr="00F36117">
              <w:rPr>
                <w:lang w:val="sl"/>
              </w:rPr>
              <w:t xml:space="preserve"> v regiji, kjer </w:t>
            </w:r>
            <w:r w:rsidR="003C1B9C" w:rsidRPr="00F36117">
              <w:rPr>
                <w:lang w:val="sl"/>
              </w:rPr>
              <w:t>Chris</w:t>
            </w:r>
            <w:r w:rsidR="003C1B9C">
              <w:rPr>
                <w:lang w:val="sl"/>
              </w:rPr>
              <w:t xml:space="preserve"> </w:t>
            </w:r>
            <w:r w:rsidR="00190DD3">
              <w:rPr>
                <w:lang w:val="sl"/>
              </w:rPr>
              <w:t>ž</w:t>
            </w:r>
            <w:r w:rsidRPr="00F36117">
              <w:rPr>
                <w:lang w:val="sl"/>
              </w:rPr>
              <w:t>ivi.</w:t>
            </w:r>
          </w:p>
          <w:p w14:paraId="38A9795A" w14:textId="77777777" w:rsidR="00246D63" w:rsidRPr="00F36117" w:rsidRDefault="00246D63" w:rsidP="0081739B">
            <w:pPr>
              <w:pStyle w:val="TableParagraph"/>
              <w:ind w:left="33" w:right="21"/>
              <w:jc w:val="center"/>
            </w:pPr>
          </w:p>
        </w:tc>
      </w:tr>
      <w:tr w:rsidR="00246D63" w14:paraId="3507569F" w14:textId="77777777" w:rsidTr="00424210">
        <w:trPr>
          <w:trHeight w:val="2116"/>
        </w:trPr>
        <w:tc>
          <w:tcPr>
            <w:tcW w:w="2160" w:type="dxa"/>
          </w:tcPr>
          <w:p w14:paraId="40542780" w14:textId="77777777" w:rsidR="00246D63" w:rsidRDefault="00246D63" w:rsidP="0081739B">
            <w:pPr>
              <w:pStyle w:val="TableParagraph"/>
              <w:rPr>
                <w:sz w:val="21"/>
              </w:rPr>
            </w:pPr>
          </w:p>
          <w:p w14:paraId="777C301D" w14:textId="77777777" w:rsidR="00246D63" w:rsidRDefault="00246D63" w:rsidP="0081739B">
            <w:pPr>
              <w:pStyle w:val="TableParagraph"/>
              <w:ind w:left="56" w:right="-15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5A167DFD" wp14:editId="2BEC2ABB">
                  <wp:extent cx="1223010" cy="1158240"/>
                  <wp:effectExtent l="19050" t="0" r="0" b="0"/>
                  <wp:docPr id="243" name="Картина 5" descr="mlada-ženska-zdravnik-z-odložišče-govorjenje-mobitel-bela-ozadj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young-female-doctor-with-clipboard-talking-cell-phone-white-backgrou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9117" cy="1164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" w:type="dxa"/>
            <w:vAlign w:val="center"/>
          </w:tcPr>
          <w:p w14:paraId="724EC7D6" w14:textId="77777777" w:rsidR="00246D63" w:rsidRPr="003C1B9C" w:rsidRDefault="00246D63" w:rsidP="0081739B">
            <w:pPr>
              <w:pStyle w:val="TableParagraph"/>
              <w:spacing w:before="238"/>
              <w:jc w:val="center"/>
              <w:rPr>
                <w:rFonts w:ascii="Impact"/>
                <w:b/>
                <w:bCs/>
                <w:sz w:val="28"/>
              </w:rPr>
            </w:pPr>
            <w:r w:rsidRPr="003C1B9C">
              <w:rPr>
                <w:b/>
                <w:bCs/>
                <w:sz w:val="28"/>
                <w:lang w:val="sl"/>
              </w:rPr>
              <w:t>C</w:t>
            </w:r>
          </w:p>
        </w:tc>
        <w:tc>
          <w:tcPr>
            <w:tcW w:w="3423" w:type="dxa"/>
            <w:vAlign w:val="center"/>
          </w:tcPr>
          <w:p w14:paraId="53554DF5" w14:textId="77777777" w:rsidR="00246D63" w:rsidRPr="00F36117" w:rsidRDefault="00246D63" w:rsidP="0081739B">
            <w:pPr>
              <w:pStyle w:val="TableParagraph"/>
              <w:spacing w:before="1"/>
              <w:jc w:val="center"/>
            </w:pPr>
          </w:p>
          <w:p w14:paraId="0A9C9B88" w14:textId="3E58E249" w:rsidR="00246D63" w:rsidRPr="00F36117" w:rsidRDefault="00246D63" w:rsidP="0081739B">
            <w:pPr>
              <w:pStyle w:val="TableParagraph"/>
              <w:ind w:left="33" w:right="25"/>
              <w:jc w:val="center"/>
            </w:pPr>
            <w:r w:rsidRPr="00F36117">
              <w:rPr>
                <w:lang w:val="sl"/>
              </w:rPr>
              <w:t>Čakali so, da ga pokliče</w:t>
            </w:r>
            <w:r w:rsidR="00190DD3">
              <w:rPr>
                <w:lang w:val="sl"/>
              </w:rPr>
              <w:t xml:space="preserve"> osebni</w:t>
            </w:r>
            <w:r w:rsidRPr="00F36117">
              <w:rPr>
                <w:lang w:val="sl"/>
              </w:rPr>
              <w:t xml:space="preserve"> zdravnik in ga povabi na posvet.</w:t>
            </w:r>
          </w:p>
        </w:tc>
      </w:tr>
    </w:tbl>
    <w:p w14:paraId="7592DDA9" w14:textId="77777777" w:rsidR="00A84207" w:rsidRDefault="00A84207" w:rsidP="008B6CEE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E4E9CAD" w14:textId="77777777" w:rsidR="00A84207" w:rsidRDefault="00A84207" w:rsidP="00A84207">
      <w:pPr>
        <w:pStyle w:val="Odstavekseznama"/>
        <w:ind w:left="72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48DD4B20" w14:textId="77777777" w:rsidR="00F36117" w:rsidRDefault="00F36117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6C97DFE4" w14:textId="77777777" w:rsidR="00C85BEE" w:rsidRDefault="00C85BEE" w:rsidP="009255BB">
      <w:pPr>
        <w:pStyle w:val="Odstavekseznama"/>
        <w:ind w:left="1080" w:firstLine="0"/>
        <w:rPr>
          <w:rFonts w:ascii="Times New Roman" w:hAnsi="Times New Roman" w:cs="Times New Roman"/>
          <w:sz w:val="24"/>
          <w:szCs w:val="24"/>
          <w:lang w:val="en-GB"/>
        </w:rPr>
      </w:pPr>
    </w:p>
    <w:p w14:paraId="197522CB" w14:textId="72FB1733" w:rsidR="009255BB" w:rsidRPr="00246D63" w:rsidRDefault="00F36117" w:rsidP="00246D63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246D63">
        <w:rPr>
          <w:sz w:val="24"/>
          <w:szCs w:val="24"/>
          <w:lang w:val="sl"/>
        </w:rPr>
        <w:t xml:space="preserve">2. Zakaj se je Chris </w:t>
      </w:r>
      <w:r w:rsidR="003C1B9C">
        <w:rPr>
          <w:sz w:val="24"/>
          <w:szCs w:val="24"/>
          <w:lang w:val="sl"/>
        </w:rPr>
        <w:t xml:space="preserve">odločil, da bo predhodno </w:t>
      </w:r>
      <w:r w:rsidRPr="00246D63">
        <w:rPr>
          <w:sz w:val="24"/>
          <w:szCs w:val="24"/>
          <w:lang w:val="sl"/>
        </w:rPr>
        <w:t>obiska</w:t>
      </w:r>
      <w:r w:rsidR="003C1B9C">
        <w:rPr>
          <w:sz w:val="24"/>
          <w:szCs w:val="24"/>
          <w:lang w:val="sl"/>
        </w:rPr>
        <w:t xml:space="preserve">l </w:t>
      </w:r>
      <w:r w:rsidRPr="00246D63">
        <w:rPr>
          <w:sz w:val="24"/>
          <w:szCs w:val="24"/>
          <w:lang w:val="sl"/>
        </w:rPr>
        <w:t>hospic?</w:t>
      </w:r>
    </w:p>
    <w:p w14:paraId="3DC48E0D" w14:textId="77777777" w:rsidR="006602CE" w:rsidRDefault="006602CE" w:rsidP="008B6CE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Normal1"/>
        <w:tblpPr w:leftFromText="180" w:rightFromText="180" w:vertAnchor="page" w:horzAnchor="margin" w:tblpY="3081"/>
        <w:tblW w:w="66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83"/>
        <w:gridCol w:w="931"/>
        <w:gridCol w:w="3208"/>
      </w:tblGrid>
      <w:tr w:rsidR="00246D63" w14:paraId="65A6D9C0" w14:textId="77777777" w:rsidTr="00246D63">
        <w:trPr>
          <w:trHeight w:val="2358"/>
        </w:trPr>
        <w:tc>
          <w:tcPr>
            <w:tcW w:w="2483" w:type="dxa"/>
          </w:tcPr>
          <w:p w14:paraId="388A6D6D" w14:textId="77777777" w:rsidR="00246D63" w:rsidRDefault="00246D63" w:rsidP="00246D63">
            <w:pPr>
              <w:pStyle w:val="TableParagraph"/>
              <w:spacing w:before="1"/>
              <w:rPr>
                <w:sz w:val="21"/>
              </w:rPr>
            </w:pPr>
          </w:p>
          <w:p w14:paraId="3194CD3C" w14:textId="77777777" w:rsidR="00246D63" w:rsidRDefault="00246D63" w:rsidP="00246D63">
            <w:pPr>
              <w:pStyle w:val="TableParagraph"/>
              <w:ind w:left="164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1E300DEB" wp14:editId="3492BCE0">
                  <wp:extent cx="1356360" cy="1211580"/>
                  <wp:effectExtent l="19050" t="0" r="0" b="0"/>
                  <wp:docPr id="299" name="Picture 299" descr="hospital-room-with-bed-wheels-illustration_1262-163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ospital-room-with-bed-wheels-illustration_1262-163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6360" cy="1211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1" w:type="dxa"/>
          </w:tcPr>
          <w:p w14:paraId="34923A15" w14:textId="77777777" w:rsidR="00424210" w:rsidRDefault="00424210" w:rsidP="00246D63">
            <w:pPr>
              <w:pStyle w:val="TableParagraph"/>
              <w:spacing w:before="238"/>
              <w:ind w:left="396"/>
              <w:rPr>
                <w:rFonts w:ascii="Impact"/>
                <w:sz w:val="28"/>
              </w:rPr>
            </w:pPr>
          </w:p>
          <w:p w14:paraId="68CB15D0" w14:textId="77777777" w:rsidR="00246D63" w:rsidRPr="003C1B9C" w:rsidRDefault="00246D63" w:rsidP="00246D63">
            <w:pPr>
              <w:pStyle w:val="TableParagraph"/>
              <w:spacing w:before="238"/>
              <w:ind w:left="396"/>
              <w:rPr>
                <w:rFonts w:ascii="Impact"/>
                <w:b/>
                <w:bCs/>
                <w:sz w:val="28"/>
              </w:rPr>
            </w:pPr>
            <w:r w:rsidRPr="003C1B9C">
              <w:rPr>
                <w:b/>
                <w:bCs/>
                <w:sz w:val="28"/>
                <w:lang w:val="sl"/>
              </w:rPr>
              <w:t>A</w:t>
            </w:r>
          </w:p>
        </w:tc>
        <w:tc>
          <w:tcPr>
            <w:tcW w:w="3208" w:type="dxa"/>
            <w:vAlign w:val="center"/>
          </w:tcPr>
          <w:p w14:paraId="5210B2C4" w14:textId="57FF6DA1" w:rsidR="00246D63" w:rsidRPr="0080138D" w:rsidRDefault="00246D63" w:rsidP="00246D63">
            <w:pPr>
              <w:pStyle w:val="TableParagraph"/>
              <w:spacing w:line="242" w:lineRule="auto"/>
              <w:ind w:left="105" w:right="270" w:firstLine="9"/>
              <w:jc w:val="center"/>
            </w:pPr>
            <w:r w:rsidRPr="0080138D">
              <w:rPr>
                <w:lang w:val="sl"/>
              </w:rPr>
              <w:t>Ker si je želel ogle</w:t>
            </w:r>
            <w:r w:rsidR="006D5188">
              <w:rPr>
                <w:lang w:val="sl"/>
              </w:rPr>
              <w:t>da</w:t>
            </w:r>
            <w:r w:rsidRPr="0080138D">
              <w:rPr>
                <w:lang w:val="sl"/>
              </w:rPr>
              <w:t>ti okolje v hosp</w:t>
            </w:r>
            <w:r w:rsidR="006D5188">
              <w:rPr>
                <w:lang w:val="sl"/>
              </w:rPr>
              <w:t>icu</w:t>
            </w:r>
            <w:r w:rsidRPr="0080138D">
              <w:rPr>
                <w:lang w:val="sl"/>
              </w:rPr>
              <w:t>, sob</w:t>
            </w:r>
            <w:r w:rsidR="006D5188">
              <w:rPr>
                <w:lang w:val="sl"/>
              </w:rPr>
              <w:t>e</w:t>
            </w:r>
            <w:r w:rsidRPr="0080138D">
              <w:rPr>
                <w:lang w:val="sl"/>
              </w:rPr>
              <w:t>, pa tudi spoznati člane osebja.</w:t>
            </w:r>
          </w:p>
        </w:tc>
      </w:tr>
      <w:tr w:rsidR="00246D63" w14:paraId="1D9F2F96" w14:textId="77777777" w:rsidTr="00246D63">
        <w:trPr>
          <w:trHeight w:val="1934"/>
        </w:trPr>
        <w:tc>
          <w:tcPr>
            <w:tcW w:w="2483" w:type="dxa"/>
          </w:tcPr>
          <w:p w14:paraId="4CFC7EB4" w14:textId="77777777" w:rsidR="00246D63" w:rsidRDefault="00246D63" w:rsidP="00246D63">
            <w:pPr>
              <w:pStyle w:val="TableParagraph"/>
              <w:rPr>
                <w:sz w:val="21"/>
              </w:rPr>
            </w:pPr>
          </w:p>
          <w:p w14:paraId="0D95A512" w14:textId="77777777" w:rsidR="00246D63" w:rsidRDefault="00246D63" w:rsidP="00424210">
            <w:pPr>
              <w:pStyle w:val="TableParagraph"/>
              <w:ind w:left="4"/>
              <w:jc w:val="center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7C64A24E" wp14:editId="3BB38EBC">
                  <wp:extent cx="1352550" cy="944880"/>
                  <wp:effectExtent l="19050" t="0" r="0" b="0"/>
                  <wp:docPr id="298" name="Picture 298" descr="50531084568_c8143c9c3e_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50531084568_c8143c9c3e_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944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1" w:type="dxa"/>
          </w:tcPr>
          <w:p w14:paraId="40EA69AC" w14:textId="77777777" w:rsidR="00424210" w:rsidRDefault="00424210" w:rsidP="00246D63">
            <w:pPr>
              <w:pStyle w:val="TableParagraph"/>
              <w:spacing w:before="238"/>
              <w:ind w:left="388"/>
              <w:rPr>
                <w:rFonts w:ascii="Impact"/>
                <w:sz w:val="28"/>
              </w:rPr>
            </w:pPr>
          </w:p>
          <w:p w14:paraId="7BE4C5EB" w14:textId="77777777" w:rsidR="00246D63" w:rsidRPr="003C1B9C" w:rsidRDefault="00246D63" w:rsidP="00246D63">
            <w:pPr>
              <w:pStyle w:val="TableParagraph"/>
              <w:spacing w:before="238"/>
              <w:ind w:left="388"/>
              <w:rPr>
                <w:rFonts w:ascii="Impact"/>
                <w:b/>
                <w:bCs/>
                <w:sz w:val="28"/>
              </w:rPr>
            </w:pPr>
            <w:r w:rsidRPr="003C1B9C">
              <w:rPr>
                <w:b/>
                <w:bCs/>
                <w:sz w:val="28"/>
                <w:lang w:val="sl"/>
              </w:rPr>
              <w:t>B</w:t>
            </w:r>
          </w:p>
        </w:tc>
        <w:tc>
          <w:tcPr>
            <w:tcW w:w="3208" w:type="dxa"/>
            <w:vAlign w:val="center"/>
          </w:tcPr>
          <w:p w14:paraId="1289D1CB" w14:textId="77777777" w:rsidR="00246D63" w:rsidRPr="0080138D" w:rsidRDefault="00246D63" w:rsidP="00246D63">
            <w:pPr>
              <w:pStyle w:val="TableParagraph"/>
              <w:spacing w:before="1"/>
              <w:jc w:val="center"/>
            </w:pPr>
          </w:p>
          <w:p w14:paraId="4C421151" w14:textId="169D0041" w:rsidR="00246D63" w:rsidRPr="0080138D" w:rsidRDefault="00246D63" w:rsidP="00246D63">
            <w:pPr>
              <w:pStyle w:val="TableParagraph"/>
              <w:ind w:left="33" w:right="21"/>
              <w:jc w:val="center"/>
            </w:pPr>
            <w:r w:rsidRPr="0080138D">
              <w:rPr>
                <w:lang w:val="sl"/>
              </w:rPr>
              <w:t>Ker je hotel preveriti, kako daleč je hos</w:t>
            </w:r>
            <w:r w:rsidR="00C37675">
              <w:rPr>
                <w:lang w:val="sl"/>
              </w:rPr>
              <w:t>pic</w:t>
            </w:r>
            <w:r w:rsidRPr="0080138D">
              <w:rPr>
                <w:lang w:val="sl"/>
              </w:rPr>
              <w:t xml:space="preserve"> od njegovega doma in ali ga bo lahko obiskala njegova os</w:t>
            </w:r>
            <w:r w:rsidR="00C37675">
              <w:rPr>
                <w:lang w:val="sl"/>
              </w:rPr>
              <w:t xml:space="preserve">ebna negovalka </w:t>
            </w:r>
            <w:r w:rsidRPr="0080138D">
              <w:rPr>
                <w:lang w:val="sl"/>
              </w:rPr>
              <w:t>Isabel.</w:t>
            </w:r>
          </w:p>
        </w:tc>
      </w:tr>
      <w:tr w:rsidR="00246D63" w14:paraId="2ACAB3EE" w14:textId="77777777" w:rsidTr="00246D63">
        <w:trPr>
          <w:trHeight w:val="2121"/>
        </w:trPr>
        <w:tc>
          <w:tcPr>
            <w:tcW w:w="2483" w:type="dxa"/>
          </w:tcPr>
          <w:p w14:paraId="7EF15B30" w14:textId="77777777" w:rsidR="00246D63" w:rsidRDefault="00246D63" w:rsidP="00246D63">
            <w:pPr>
              <w:pStyle w:val="TableParagraph"/>
              <w:rPr>
                <w:sz w:val="21"/>
              </w:rPr>
            </w:pPr>
          </w:p>
          <w:p w14:paraId="0C444E81" w14:textId="77777777" w:rsidR="00246D63" w:rsidRDefault="00246D63" w:rsidP="00246D63">
            <w:pPr>
              <w:pStyle w:val="TableParagraph"/>
              <w:ind w:left="56" w:right="-15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72779AA2" wp14:editId="71743EF8">
                  <wp:extent cx="1348740" cy="1051560"/>
                  <wp:effectExtent l="19050" t="0" r="3810" b="0"/>
                  <wp:docPr id="232" name="Картина 232" descr="C:\Users\Admin\AppData\Local\Microsoft\Windows\INetCache\Content.Word\starejši-moški-ve-kaj-vrste-čustvo-ekspre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Admin\AppData\Local\Microsoft\Windows\INetCache\Content.Word\elderly-male-does-know-what-kind-emotion-expres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1054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1" w:type="dxa"/>
          </w:tcPr>
          <w:p w14:paraId="33846D53" w14:textId="77777777" w:rsidR="00424210" w:rsidRDefault="00424210" w:rsidP="00246D63">
            <w:pPr>
              <w:pStyle w:val="TableParagraph"/>
              <w:spacing w:before="238"/>
              <w:ind w:left="388"/>
              <w:rPr>
                <w:rFonts w:ascii="Impact"/>
                <w:sz w:val="28"/>
              </w:rPr>
            </w:pPr>
          </w:p>
          <w:p w14:paraId="7A62E769" w14:textId="77777777" w:rsidR="00246D63" w:rsidRPr="003C1B9C" w:rsidRDefault="00246D63" w:rsidP="00246D63">
            <w:pPr>
              <w:pStyle w:val="TableParagraph"/>
              <w:spacing w:before="238"/>
              <w:ind w:left="388"/>
              <w:rPr>
                <w:rFonts w:ascii="Impact"/>
                <w:b/>
                <w:bCs/>
                <w:sz w:val="28"/>
              </w:rPr>
            </w:pPr>
            <w:r w:rsidRPr="003C1B9C">
              <w:rPr>
                <w:b/>
                <w:bCs/>
                <w:sz w:val="28"/>
                <w:lang w:val="sl"/>
              </w:rPr>
              <w:t>C</w:t>
            </w:r>
          </w:p>
        </w:tc>
        <w:tc>
          <w:tcPr>
            <w:tcW w:w="3208" w:type="dxa"/>
            <w:vAlign w:val="center"/>
          </w:tcPr>
          <w:p w14:paraId="3F549451" w14:textId="77777777" w:rsidR="00246D63" w:rsidRPr="0080138D" w:rsidRDefault="00246D63" w:rsidP="00246D63">
            <w:pPr>
              <w:pStyle w:val="TableParagraph"/>
              <w:ind w:left="33" w:right="25"/>
              <w:jc w:val="center"/>
            </w:pPr>
            <w:r w:rsidRPr="0080138D">
              <w:rPr>
                <w:lang w:val="sl"/>
              </w:rPr>
              <w:t>Chris ni hotel obiskati hospica, saj ni bil prepričan, ali je to dovoljeno.</w:t>
            </w:r>
          </w:p>
        </w:tc>
      </w:tr>
    </w:tbl>
    <w:tbl>
      <w:tblPr>
        <w:tblStyle w:val="TableNormal1"/>
        <w:tblpPr w:leftFromText="180" w:rightFromText="180" w:vertAnchor="page" w:horzAnchor="page" w:tblpX="9409" w:tblpY="3073"/>
        <w:tblW w:w="62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160"/>
        <w:gridCol w:w="810"/>
        <w:gridCol w:w="3325"/>
      </w:tblGrid>
      <w:tr w:rsidR="00246D63" w14:paraId="49E86814" w14:textId="77777777" w:rsidTr="00424210">
        <w:trPr>
          <w:trHeight w:val="2100"/>
        </w:trPr>
        <w:tc>
          <w:tcPr>
            <w:tcW w:w="2160" w:type="dxa"/>
          </w:tcPr>
          <w:p w14:paraId="3D657665" w14:textId="77777777" w:rsidR="00246D63" w:rsidRDefault="00246D63" w:rsidP="00424210">
            <w:pPr>
              <w:pStyle w:val="TableParagraph"/>
              <w:spacing w:before="1"/>
              <w:rPr>
                <w:sz w:val="21"/>
              </w:rPr>
            </w:pPr>
          </w:p>
          <w:p w14:paraId="787BDEB9" w14:textId="77777777" w:rsidR="00246D63" w:rsidRDefault="00246D63" w:rsidP="00424210">
            <w:pPr>
              <w:pStyle w:val="TableParagraph"/>
              <w:ind w:left="164" w:hanging="164"/>
              <w:jc w:val="center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13A0B5B2" wp14:editId="17671C0C">
                  <wp:extent cx="1230630" cy="1082040"/>
                  <wp:effectExtent l="19050" t="0" r="7620" b="0"/>
                  <wp:docPr id="238" name="Картина 238" descr="C:\Users\Admin\AppData\Local\Microsoft\Windows\INetCache\Content.Word\50531084568_c8143c9c3e_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:\Users\Admin\AppData\Local\Microsoft\Windows\INetCache\Content.Word\50531084568_c8143c9c3e_w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599" cy="1080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1C5DD6" w14:textId="77777777" w:rsidR="00424210" w:rsidRDefault="00424210" w:rsidP="00424210">
            <w:pPr>
              <w:pStyle w:val="TableParagraph"/>
              <w:ind w:left="164" w:hanging="164"/>
              <w:jc w:val="center"/>
              <w:rPr>
                <w:sz w:val="20"/>
              </w:rPr>
            </w:pPr>
          </w:p>
        </w:tc>
        <w:tc>
          <w:tcPr>
            <w:tcW w:w="810" w:type="dxa"/>
          </w:tcPr>
          <w:p w14:paraId="3248B3AF" w14:textId="77777777" w:rsidR="00424210" w:rsidRDefault="00424210" w:rsidP="00424210">
            <w:pPr>
              <w:pStyle w:val="TableParagraph"/>
              <w:spacing w:before="238"/>
              <w:ind w:left="396"/>
              <w:rPr>
                <w:rFonts w:ascii="Impact"/>
                <w:sz w:val="28"/>
              </w:rPr>
            </w:pPr>
          </w:p>
          <w:p w14:paraId="2A220B5B" w14:textId="77777777" w:rsidR="00246D63" w:rsidRPr="003C1B9C" w:rsidRDefault="00246D63" w:rsidP="00424210">
            <w:pPr>
              <w:pStyle w:val="TableParagraph"/>
              <w:spacing w:before="238"/>
              <w:ind w:left="396"/>
              <w:rPr>
                <w:rFonts w:ascii="Impact"/>
                <w:b/>
                <w:bCs/>
                <w:sz w:val="28"/>
              </w:rPr>
            </w:pPr>
            <w:r w:rsidRPr="003C1B9C">
              <w:rPr>
                <w:b/>
                <w:bCs/>
                <w:sz w:val="28"/>
                <w:lang w:val="sl"/>
              </w:rPr>
              <w:t>A</w:t>
            </w:r>
          </w:p>
        </w:tc>
        <w:tc>
          <w:tcPr>
            <w:tcW w:w="3325" w:type="dxa"/>
            <w:vAlign w:val="center"/>
          </w:tcPr>
          <w:p w14:paraId="771A602C" w14:textId="4121E086" w:rsidR="00246D63" w:rsidRPr="00AD1EAC" w:rsidRDefault="00246D63" w:rsidP="00424210">
            <w:pPr>
              <w:pStyle w:val="TableParagraph"/>
              <w:spacing w:line="242" w:lineRule="auto"/>
              <w:ind w:left="105" w:right="270" w:firstLine="9"/>
              <w:jc w:val="center"/>
            </w:pPr>
            <w:r w:rsidRPr="00AD1EAC">
              <w:rPr>
                <w:lang w:val="sl"/>
              </w:rPr>
              <w:t xml:space="preserve">Preveril je, ali obstaja javni prevoz, ki bo </w:t>
            </w:r>
            <w:r w:rsidR="00F304C7">
              <w:rPr>
                <w:lang w:val="sl"/>
              </w:rPr>
              <w:t>pripeljal</w:t>
            </w:r>
            <w:r w:rsidRPr="00AD1EAC">
              <w:rPr>
                <w:lang w:val="sl"/>
              </w:rPr>
              <w:t xml:space="preserve"> do hospica.</w:t>
            </w:r>
          </w:p>
        </w:tc>
      </w:tr>
      <w:tr w:rsidR="00246D63" w14:paraId="63C307DB" w14:textId="77777777" w:rsidTr="00424210">
        <w:trPr>
          <w:trHeight w:val="1722"/>
        </w:trPr>
        <w:tc>
          <w:tcPr>
            <w:tcW w:w="2160" w:type="dxa"/>
          </w:tcPr>
          <w:p w14:paraId="73ED96E9" w14:textId="77777777" w:rsidR="00424210" w:rsidRPr="004A6CA5" w:rsidRDefault="00424210" w:rsidP="00424210">
            <w:pPr>
              <w:pStyle w:val="TableParagraph"/>
              <w:rPr>
                <w:noProof/>
                <w:sz w:val="21"/>
                <w:lang w:eastAsia="es-ES"/>
              </w:rPr>
            </w:pPr>
          </w:p>
          <w:p w14:paraId="7CC36C11" w14:textId="77777777" w:rsidR="00246D63" w:rsidRDefault="00246D63" w:rsidP="00424210">
            <w:pPr>
              <w:pStyle w:val="TableParagraph"/>
              <w:jc w:val="center"/>
              <w:rPr>
                <w:sz w:val="21"/>
              </w:rPr>
            </w:pPr>
            <w:r>
              <w:rPr>
                <w:noProof/>
                <w:sz w:val="21"/>
                <w:lang w:val="es-ES" w:eastAsia="es-ES"/>
              </w:rPr>
              <w:drawing>
                <wp:inline distT="0" distB="0" distL="0" distR="0" wp14:anchorId="69ABBC8B" wp14:editId="7C6D0592">
                  <wp:extent cx="1215390" cy="1074420"/>
                  <wp:effectExtent l="19050" t="0" r="3810" b="0"/>
                  <wp:docPr id="301" name="Picture 301" descr="vektor-ilustracija-retro-style-hand-giving-money-other-hand_1284-425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vector-illustration-retro-style-hand-giving-money-other-hand_1284-425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8813" cy="1077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15B917" w14:textId="77777777" w:rsidR="00246D63" w:rsidRDefault="00246D63" w:rsidP="00424210">
            <w:pPr>
              <w:pStyle w:val="TableParagraph"/>
              <w:ind w:left="4"/>
              <w:rPr>
                <w:sz w:val="20"/>
              </w:rPr>
            </w:pPr>
          </w:p>
        </w:tc>
        <w:tc>
          <w:tcPr>
            <w:tcW w:w="810" w:type="dxa"/>
          </w:tcPr>
          <w:p w14:paraId="0C6A9D5F" w14:textId="77777777" w:rsidR="00424210" w:rsidRDefault="00424210" w:rsidP="00424210">
            <w:pPr>
              <w:pStyle w:val="TableParagraph"/>
              <w:spacing w:before="238"/>
              <w:ind w:left="388"/>
              <w:rPr>
                <w:rFonts w:ascii="Impact"/>
                <w:sz w:val="28"/>
              </w:rPr>
            </w:pPr>
          </w:p>
          <w:p w14:paraId="7123FC48" w14:textId="77777777" w:rsidR="00246D63" w:rsidRPr="003C1B9C" w:rsidRDefault="00246D63" w:rsidP="00424210">
            <w:pPr>
              <w:pStyle w:val="TableParagraph"/>
              <w:spacing w:before="238"/>
              <w:ind w:left="388"/>
              <w:rPr>
                <w:rFonts w:ascii="Impact"/>
                <w:b/>
                <w:bCs/>
                <w:sz w:val="28"/>
              </w:rPr>
            </w:pPr>
            <w:r w:rsidRPr="003C1B9C">
              <w:rPr>
                <w:b/>
                <w:bCs/>
                <w:sz w:val="28"/>
                <w:lang w:val="sl"/>
              </w:rPr>
              <w:t>B</w:t>
            </w:r>
          </w:p>
        </w:tc>
        <w:tc>
          <w:tcPr>
            <w:tcW w:w="3325" w:type="dxa"/>
            <w:vAlign w:val="center"/>
          </w:tcPr>
          <w:p w14:paraId="0C924DE5" w14:textId="77777777" w:rsidR="00246D63" w:rsidRPr="00AD1EAC" w:rsidRDefault="00246D63" w:rsidP="00424210">
            <w:pPr>
              <w:pStyle w:val="TableParagraph"/>
              <w:ind w:left="33" w:right="21"/>
              <w:jc w:val="center"/>
            </w:pPr>
            <w:r w:rsidRPr="00AD1EAC">
              <w:rPr>
                <w:lang w:val="sl"/>
              </w:rPr>
              <w:t>Preveril je, kakšna je cena storitve paliativne oskrbe.</w:t>
            </w:r>
          </w:p>
        </w:tc>
      </w:tr>
      <w:tr w:rsidR="00246D63" w14:paraId="3C5108DE" w14:textId="77777777" w:rsidTr="00424210">
        <w:trPr>
          <w:trHeight w:val="2116"/>
        </w:trPr>
        <w:tc>
          <w:tcPr>
            <w:tcW w:w="2160" w:type="dxa"/>
          </w:tcPr>
          <w:p w14:paraId="4C114934" w14:textId="77777777" w:rsidR="00246D63" w:rsidRDefault="00246D63" w:rsidP="00424210">
            <w:pPr>
              <w:pStyle w:val="TableParagraph"/>
              <w:rPr>
                <w:sz w:val="21"/>
              </w:rPr>
            </w:pPr>
          </w:p>
          <w:p w14:paraId="4E323844" w14:textId="77777777" w:rsidR="00246D63" w:rsidRDefault="00246D63" w:rsidP="00424210">
            <w:pPr>
              <w:pStyle w:val="TableParagraph"/>
              <w:ind w:left="56" w:right="-15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7D7BB383" wp14:editId="0DA2A400">
                  <wp:extent cx="1230630" cy="1048606"/>
                  <wp:effectExtent l="19050" t="0" r="7620" b="0"/>
                  <wp:docPr id="300" name="Picture 300" descr="azijska-mlada-glavna-skupina-bolnišnično-profesional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asian-young-main-group-hospital-profession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4097" cy="105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" w:type="dxa"/>
          </w:tcPr>
          <w:p w14:paraId="77A56383" w14:textId="77777777" w:rsidR="00424210" w:rsidRDefault="00424210" w:rsidP="00424210">
            <w:pPr>
              <w:pStyle w:val="TableParagraph"/>
              <w:spacing w:before="238"/>
              <w:ind w:left="388"/>
              <w:rPr>
                <w:rFonts w:ascii="Impact"/>
                <w:sz w:val="28"/>
              </w:rPr>
            </w:pPr>
          </w:p>
          <w:p w14:paraId="1EE79E7D" w14:textId="77777777" w:rsidR="00246D63" w:rsidRPr="003C1B9C" w:rsidRDefault="00246D63" w:rsidP="00424210">
            <w:pPr>
              <w:pStyle w:val="TableParagraph"/>
              <w:spacing w:before="238"/>
              <w:ind w:left="388"/>
              <w:rPr>
                <w:rFonts w:ascii="Impact"/>
                <w:b/>
                <w:bCs/>
                <w:sz w:val="28"/>
              </w:rPr>
            </w:pPr>
            <w:r w:rsidRPr="003C1B9C">
              <w:rPr>
                <w:b/>
                <w:bCs/>
                <w:sz w:val="28"/>
                <w:lang w:val="sl"/>
              </w:rPr>
              <w:t>C</w:t>
            </w:r>
          </w:p>
        </w:tc>
        <w:tc>
          <w:tcPr>
            <w:tcW w:w="3325" w:type="dxa"/>
            <w:vAlign w:val="center"/>
          </w:tcPr>
          <w:p w14:paraId="36B7EBAA" w14:textId="77777777" w:rsidR="00246D63" w:rsidRPr="00AD1EAC" w:rsidRDefault="00246D63" w:rsidP="00424210">
            <w:pPr>
              <w:pStyle w:val="TableParagraph"/>
              <w:spacing w:before="1"/>
              <w:jc w:val="center"/>
            </w:pPr>
          </w:p>
          <w:p w14:paraId="48D8B2D2" w14:textId="300D0E3F" w:rsidR="00246D63" w:rsidRPr="00AD1EAC" w:rsidRDefault="00246D63" w:rsidP="00424210">
            <w:pPr>
              <w:pStyle w:val="TableParagraph"/>
              <w:ind w:left="33" w:right="25"/>
              <w:jc w:val="center"/>
            </w:pPr>
            <w:r w:rsidRPr="00AD1EAC">
              <w:rPr>
                <w:lang w:val="sl"/>
              </w:rPr>
              <w:t xml:space="preserve">Koliko zdravnikov dela v </w:t>
            </w:r>
            <w:r w:rsidR="00F304C7">
              <w:rPr>
                <w:lang w:val="sl"/>
              </w:rPr>
              <w:t>hospicu</w:t>
            </w:r>
            <w:r w:rsidRPr="00AD1EAC">
              <w:rPr>
                <w:lang w:val="sl"/>
              </w:rPr>
              <w:t>?</w:t>
            </w:r>
          </w:p>
        </w:tc>
      </w:tr>
    </w:tbl>
    <w:p w14:paraId="0BCDF9AE" w14:textId="77777777" w:rsidR="00246D63" w:rsidRDefault="00246D63" w:rsidP="00246D63"/>
    <w:p w14:paraId="77F03132" w14:textId="77777777" w:rsidR="00246D63" w:rsidRDefault="00246D63" w:rsidP="00246D63"/>
    <w:p w14:paraId="549C32B7" w14:textId="77777777" w:rsidR="00246D63" w:rsidRDefault="00246D63" w:rsidP="00246D63"/>
    <w:p w14:paraId="07527186" w14:textId="77777777" w:rsidR="00246D63" w:rsidRDefault="00246D63" w:rsidP="00246D63"/>
    <w:p w14:paraId="00D9C965" w14:textId="77777777" w:rsidR="00246D63" w:rsidRDefault="00246D63" w:rsidP="00246D63"/>
    <w:p w14:paraId="3E0FE582" w14:textId="77777777" w:rsidR="00246D63" w:rsidRDefault="00246D63" w:rsidP="00246D63"/>
    <w:p w14:paraId="02E48074" w14:textId="77777777" w:rsidR="00246D63" w:rsidRDefault="00246D63" w:rsidP="00246D63"/>
    <w:p w14:paraId="13208104" w14:textId="77777777" w:rsidR="00246D63" w:rsidRDefault="00246D63" w:rsidP="00246D63"/>
    <w:p w14:paraId="610223A3" w14:textId="77777777" w:rsidR="00246D63" w:rsidRDefault="00246D63" w:rsidP="00246D63"/>
    <w:p w14:paraId="2A1E0300" w14:textId="77777777" w:rsidR="00246D63" w:rsidRDefault="00246D63" w:rsidP="00246D63"/>
    <w:p w14:paraId="5C65E839" w14:textId="77777777" w:rsidR="00246D63" w:rsidRDefault="00246D63" w:rsidP="00246D63"/>
    <w:p w14:paraId="4C8AA8A6" w14:textId="77777777" w:rsidR="00246D63" w:rsidRDefault="00246D63" w:rsidP="00246D63"/>
    <w:p w14:paraId="7E74CF41" w14:textId="77777777" w:rsidR="00246D63" w:rsidRDefault="00246D63" w:rsidP="00246D63"/>
    <w:p w14:paraId="623FE07B" w14:textId="77777777" w:rsidR="00246D63" w:rsidRDefault="00246D63" w:rsidP="00246D63"/>
    <w:p w14:paraId="4793AFDE" w14:textId="77777777" w:rsidR="00246D63" w:rsidRDefault="00246D63" w:rsidP="00246D63"/>
    <w:p w14:paraId="07CEA1AE" w14:textId="77777777" w:rsidR="00246D63" w:rsidRDefault="00246D63" w:rsidP="00246D63"/>
    <w:p w14:paraId="1D1D555F" w14:textId="77777777" w:rsidR="00246D63" w:rsidRDefault="00246D63" w:rsidP="00246D63"/>
    <w:p w14:paraId="0960EA18" w14:textId="77777777" w:rsidR="00246D63" w:rsidRDefault="00246D63" w:rsidP="00246D63"/>
    <w:p w14:paraId="66014041" w14:textId="77777777" w:rsidR="00246D63" w:rsidRDefault="00246D63" w:rsidP="00246D63"/>
    <w:p w14:paraId="590AFDE4" w14:textId="77777777" w:rsidR="00246D63" w:rsidRDefault="00246D63" w:rsidP="00246D63"/>
    <w:p w14:paraId="15BAEC79" w14:textId="77777777" w:rsidR="00246D63" w:rsidRDefault="00246D63" w:rsidP="00246D63"/>
    <w:p w14:paraId="3F0E8CDD" w14:textId="77777777" w:rsidR="00246D63" w:rsidRDefault="00246D63" w:rsidP="00246D63"/>
    <w:p w14:paraId="2C3EC8E3" w14:textId="77777777" w:rsidR="00246D63" w:rsidRDefault="00246D63" w:rsidP="00246D63"/>
    <w:p w14:paraId="7FAD74B1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3C62AE66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30C961E3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38BD0B58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47690C8E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24137868" w14:textId="77777777" w:rsidR="00246D63" w:rsidRPr="00246D63" w:rsidRDefault="00246D63" w:rsidP="00246D63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19FEF8F0" w14:textId="77777777" w:rsidR="00246D63" w:rsidRDefault="00246D63" w:rsidP="00246D63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65A0C9C8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6469D924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4BBC31F7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0DD59C30" w14:textId="77777777" w:rsidR="00424210" w:rsidRDefault="00424210" w:rsidP="00246D63">
      <w:pPr>
        <w:rPr>
          <w:rFonts w:ascii="Times New Roman" w:hAnsi="Times New Roman" w:cs="Times New Roman"/>
          <w:sz w:val="24"/>
          <w:szCs w:val="24"/>
        </w:rPr>
      </w:pPr>
    </w:p>
    <w:p w14:paraId="56D58D8A" w14:textId="103EF844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  <w:r w:rsidRPr="00F36117">
        <w:rPr>
          <w:sz w:val="24"/>
          <w:szCs w:val="24"/>
          <w:lang w:val="sl"/>
        </w:rPr>
        <w:t xml:space="preserve">3. Ko se Chris ni več počutil udobno v svojem domu in </w:t>
      </w:r>
      <w:r w:rsidR="003C1B9C">
        <w:rPr>
          <w:sz w:val="24"/>
          <w:szCs w:val="24"/>
          <w:lang w:val="sl"/>
        </w:rPr>
        <w:t xml:space="preserve">je </w:t>
      </w:r>
      <w:r w:rsidRPr="00F36117">
        <w:rPr>
          <w:sz w:val="24"/>
          <w:szCs w:val="24"/>
          <w:lang w:val="sl"/>
        </w:rPr>
        <w:t xml:space="preserve">začel iskati hospice, na kaj je </w:t>
      </w:r>
      <w:r>
        <w:rPr>
          <w:sz w:val="24"/>
          <w:szCs w:val="24"/>
          <w:lang w:val="sl"/>
        </w:rPr>
        <w:t>bil pozoren?</w:t>
      </w:r>
    </w:p>
    <w:p w14:paraId="59A3D880" w14:textId="77777777" w:rsidR="00424210" w:rsidRDefault="00424210" w:rsidP="00246D63">
      <w:pPr>
        <w:rPr>
          <w:rFonts w:ascii="Times New Roman" w:hAnsi="Times New Roman" w:cs="Times New Roman"/>
          <w:sz w:val="24"/>
          <w:szCs w:val="24"/>
        </w:rPr>
      </w:pPr>
    </w:p>
    <w:p w14:paraId="7DB57984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3603C70C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49F7E835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469412B8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399EF20A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21B83144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3246CA0E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60C25872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1AC7F3B2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03DCA4D2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42ABC5C2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52CE8987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587EE904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17BE2AA7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7577073B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725D55F8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01B80EE6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0D202E27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2697422C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13D25EB4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0887E9FC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6128286C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5CA39E72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0C027075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54A0E157" w14:textId="77777777" w:rsidR="00246D63" w:rsidRDefault="00246D63" w:rsidP="00246D63">
      <w:pPr>
        <w:rPr>
          <w:rFonts w:ascii="Times New Roman" w:hAnsi="Times New Roman" w:cs="Times New Roman"/>
          <w:sz w:val="24"/>
          <w:szCs w:val="24"/>
        </w:rPr>
      </w:pPr>
    </w:p>
    <w:p w14:paraId="3AF1A038" w14:textId="22553FC4" w:rsidR="00303458" w:rsidRPr="007E2CC9" w:rsidRDefault="00303458" w:rsidP="00ED375B">
      <w:pPr>
        <w:tabs>
          <w:tab w:val="left" w:pos="1551"/>
        </w:tabs>
        <w:rPr>
          <w:rFonts w:ascii="Times New Roman" w:hAnsi="Times New Roman" w:cs="Times New Roman"/>
          <w:sz w:val="24"/>
          <w:szCs w:val="24"/>
          <w:lang w:val="bg-BG"/>
        </w:rPr>
      </w:pPr>
    </w:p>
    <w:sectPr w:rsidR="00303458" w:rsidRPr="007E2CC9" w:rsidSect="00F36117">
      <w:headerReference w:type="default" r:id="rId20"/>
      <w:footerReference w:type="default" r:id="rId21"/>
      <w:pgSz w:w="17180" w:h="12250" w:orient="landscape"/>
      <w:pgMar w:top="1800" w:right="720" w:bottom="1100" w:left="1200" w:header="756" w:footer="902" w:gutter="0"/>
      <w:cols w:num="2"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088E9" w14:textId="77777777" w:rsidR="00220C54" w:rsidRDefault="00220C54">
      <w:r>
        <w:rPr>
          <w:lang w:val="sl"/>
        </w:rPr>
        <w:separator/>
      </w:r>
    </w:p>
  </w:endnote>
  <w:endnote w:type="continuationSeparator" w:id="0">
    <w:p w14:paraId="47B3701D" w14:textId="77777777" w:rsidR="00220C54" w:rsidRDefault="00220C54">
      <w:r>
        <w:rPr>
          <w:lang w:val="s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10B78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707392" behindDoc="1" locked="0" layoutInCell="1" allowOverlap="1" wp14:anchorId="7133589A" wp14:editId="59DAF7C4">
          <wp:simplePos x="0" y="0"/>
          <wp:positionH relativeFrom="page">
            <wp:posOffset>1209675</wp:posOffset>
          </wp:positionH>
          <wp:positionV relativeFrom="page">
            <wp:posOffset>7076985</wp:posOffset>
          </wp:positionV>
          <wp:extent cx="8872220" cy="515620"/>
          <wp:effectExtent l="0" t="0" r="0" b="0"/>
          <wp:wrapNone/>
          <wp:docPr id="27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872220" cy="515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A51AD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68480" behindDoc="1" locked="0" layoutInCell="1" allowOverlap="1" wp14:anchorId="6BDFDD00" wp14:editId="062E30DB">
          <wp:simplePos x="0" y="0"/>
          <wp:positionH relativeFrom="page">
            <wp:posOffset>3335655</wp:posOffset>
          </wp:positionH>
          <wp:positionV relativeFrom="page">
            <wp:posOffset>7145443</wp:posOffset>
          </wp:positionV>
          <wp:extent cx="3945043" cy="515580"/>
          <wp:effectExtent l="0" t="0" r="0" b="0"/>
          <wp:wrapNone/>
          <wp:docPr id="240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image3.jpeg"/>
                  <pic:cNvPicPr/>
                </pic:nvPicPr>
                <pic:blipFill rotWithShape="1">
                  <a:blip r:embed="rId1" cstate="print"/>
                  <a:srcRect l="17560" r="37971"/>
                  <a:stretch/>
                </pic:blipFill>
                <pic:spPr bwMode="auto">
                  <a:xfrm>
                    <a:off x="0" y="0"/>
                    <a:ext cx="3945043" cy="515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02704" w14:textId="77777777" w:rsidR="00220C54" w:rsidRDefault="00220C54">
      <w:r>
        <w:rPr>
          <w:lang w:val="sl"/>
        </w:rPr>
        <w:separator/>
      </w:r>
    </w:p>
  </w:footnote>
  <w:footnote w:type="continuationSeparator" w:id="0">
    <w:p w14:paraId="4F141DBA" w14:textId="77777777" w:rsidR="00220C54" w:rsidRDefault="00220C54">
      <w:r>
        <w:rPr>
          <w:lang w:val="sl"/>
        </w:rPr>
        <w:continuationSeparator/>
      </w:r>
    </w:p>
  </w:footnote>
  <w:footnote w:id="1">
    <w:p w14:paraId="3514EBBF" w14:textId="3F14808E" w:rsidR="00F07985" w:rsidRPr="008D6C60" w:rsidRDefault="00F07985">
      <w:pPr>
        <w:pStyle w:val="Sprotnaopomba-besedilo"/>
        <w:rPr>
          <w:sz w:val="16"/>
          <w:szCs w:val="16"/>
        </w:rPr>
      </w:pPr>
      <w:r>
        <w:rPr>
          <w:rStyle w:val="Sprotnaopomba-sklic"/>
          <w:lang w:val="sl"/>
        </w:rPr>
        <w:footnoteRef/>
      </w:r>
      <w:r w:rsidRPr="008D6C60">
        <w:rPr>
          <w:sz w:val="16"/>
          <w:szCs w:val="16"/>
          <w:lang w:val="sl"/>
        </w:rPr>
        <w:t>Izjavo je morda treba prilagoditi, da bi ustrezala posebnim zahtevam države za zagotavljanje palia</w:t>
      </w:r>
      <w:r w:rsidR="000B1274">
        <w:rPr>
          <w:sz w:val="16"/>
          <w:szCs w:val="16"/>
          <w:lang w:val="sl"/>
        </w:rPr>
        <w:t>tivne neg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D2971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95104" behindDoc="1" locked="0" layoutInCell="1" allowOverlap="1" wp14:anchorId="32DF3D1C" wp14:editId="39383383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7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251701248" behindDoc="1" locked="0" layoutInCell="1" allowOverlap="1" wp14:anchorId="3C1D0859" wp14:editId="40D61D6B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7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F92F4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60288" behindDoc="1" locked="0" layoutInCell="1" allowOverlap="1" wp14:anchorId="406002BA" wp14:editId="3E558252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3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251664384" behindDoc="1" locked="0" layoutInCell="1" allowOverlap="1" wp14:anchorId="71755B14" wp14:editId="3E33FF8F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39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6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97CB4"/>
    <w:multiLevelType w:val="hybridMultilevel"/>
    <w:tmpl w:val="ABFC7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15467"/>
    <w:multiLevelType w:val="hybridMultilevel"/>
    <w:tmpl w:val="8D5ECF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0BEC"/>
    <w:multiLevelType w:val="hybridMultilevel"/>
    <w:tmpl w:val="2B12C1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834A4"/>
    <w:multiLevelType w:val="hybridMultilevel"/>
    <w:tmpl w:val="60FC0410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23885"/>
    <w:multiLevelType w:val="hybridMultilevel"/>
    <w:tmpl w:val="67243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53052"/>
    <w:multiLevelType w:val="hybridMultilevel"/>
    <w:tmpl w:val="EBD4C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359C5"/>
    <w:multiLevelType w:val="hybridMultilevel"/>
    <w:tmpl w:val="644C46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940BD"/>
    <w:multiLevelType w:val="hybridMultilevel"/>
    <w:tmpl w:val="C2E08EFC"/>
    <w:lvl w:ilvl="0" w:tplc="F84C442C">
      <w:start w:val="1"/>
      <w:numFmt w:val="decimal"/>
      <w:lvlText w:val="%1."/>
      <w:lvlJc w:val="left"/>
      <w:pPr>
        <w:ind w:left="847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A75AD3FA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C3AADAB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en-US"/>
      </w:rPr>
    </w:lvl>
    <w:lvl w:ilvl="3" w:tplc="B33EE8D2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en-US"/>
      </w:rPr>
    </w:lvl>
    <w:lvl w:ilvl="4" w:tplc="7206E42A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en-US"/>
      </w:rPr>
    </w:lvl>
    <w:lvl w:ilvl="5" w:tplc="DBA6099C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en-US"/>
      </w:rPr>
    </w:lvl>
    <w:lvl w:ilvl="6" w:tplc="1D0A8DAC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en-US"/>
      </w:rPr>
    </w:lvl>
    <w:lvl w:ilvl="7" w:tplc="787E11C4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en-US"/>
      </w:rPr>
    </w:lvl>
    <w:lvl w:ilvl="8" w:tplc="FAD41972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en-US"/>
      </w:rPr>
    </w:lvl>
  </w:abstractNum>
  <w:abstractNum w:abstractNumId="8" w15:restartNumberingAfterBreak="0">
    <w:nsid w:val="3E4C261D"/>
    <w:multiLevelType w:val="hybridMultilevel"/>
    <w:tmpl w:val="97784272"/>
    <w:lvl w:ilvl="0" w:tplc="96908CF8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502175A"/>
    <w:multiLevelType w:val="hybridMultilevel"/>
    <w:tmpl w:val="1602CFEC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541A2B"/>
    <w:multiLevelType w:val="hybridMultilevel"/>
    <w:tmpl w:val="A6048DB8"/>
    <w:lvl w:ilvl="0" w:tplc="39CEFCAA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FB22E7D"/>
    <w:multiLevelType w:val="hybridMultilevel"/>
    <w:tmpl w:val="3D381640"/>
    <w:lvl w:ilvl="0" w:tplc="F3B03D66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D8968664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en-US"/>
      </w:rPr>
    </w:lvl>
    <w:lvl w:ilvl="2" w:tplc="3194864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en-US"/>
      </w:rPr>
    </w:lvl>
    <w:lvl w:ilvl="3" w:tplc="2A2AE23C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en-US"/>
      </w:rPr>
    </w:lvl>
    <w:lvl w:ilvl="4" w:tplc="B16621C6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en-US"/>
      </w:rPr>
    </w:lvl>
    <w:lvl w:ilvl="5" w:tplc="FE8A87EE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6" w:tplc="2092F530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en-US"/>
      </w:rPr>
    </w:lvl>
    <w:lvl w:ilvl="7" w:tplc="BC104820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en-US"/>
      </w:rPr>
    </w:lvl>
    <w:lvl w:ilvl="8" w:tplc="4344DCF2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5851DE1"/>
    <w:multiLevelType w:val="hybridMultilevel"/>
    <w:tmpl w:val="22764AAE"/>
    <w:lvl w:ilvl="0" w:tplc="74A4530A">
      <w:start w:val="1"/>
      <w:numFmt w:val="decimal"/>
      <w:lvlText w:val="%1."/>
      <w:lvlJc w:val="left"/>
      <w:pPr>
        <w:ind w:left="1170" w:hanging="360"/>
      </w:pPr>
      <w:rPr>
        <w:rFonts w:hint="default"/>
        <w:sz w:val="32"/>
        <w:szCs w:val="32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242B49"/>
    <w:multiLevelType w:val="hybridMultilevel"/>
    <w:tmpl w:val="84D6703E"/>
    <w:lvl w:ilvl="0" w:tplc="B42CA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BA28B8"/>
    <w:multiLevelType w:val="hybridMultilevel"/>
    <w:tmpl w:val="C928981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57008C"/>
    <w:multiLevelType w:val="hybridMultilevel"/>
    <w:tmpl w:val="32FAFF0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B003764"/>
    <w:multiLevelType w:val="hybridMultilevel"/>
    <w:tmpl w:val="5DEC9D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4"/>
  </w:num>
  <w:num w:numId="5">
    <w:abstractNumId w:val="15"/>
  </w:num>
  <w:num w:numId="6">
    <w:abstractNumId w:val="8"/>
  </w:num>
  <w:num w:numId="7">
    <w:abstractNumId w:val="10"/>
  </w:num>
  <w:num w:numId="8">
    <w:abstractNumId w:val="9"/>
  </w:num>
  <w:num w:numId="9">
    <w:abstractNumId w:val="3"/>
  </w:num>
  <w:num w:numId="10">
    <w:abstractNumId w:val="5"/>
  </w:num>
  <w:num w:numId="11">
    <w:abstractNumId w:val="1"/>
  </w:num>
  <w:num w:numId="12">
    <w:abstractNumId w:val="12"/>
  </w:num>
  <w:num w:numId="13">
    <w:abstractNumId w:val="0"/>
  </w:num>
  <w:num w:numId="14">
    <w:abstractNumId w:val="13"/>
  </w:num>
  <w:num w:numId="15">
    <w:abstractNumId w:val="2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>
      <o:colormru v:ext="edit" colors="#fc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bSwMDE1MzezMLNU0lEKTi0uzszPAykwNKoFAAMDHaotAAAA"/>
  </w:docVars>
  <w:rsids>
    <w:rsidRoot w:val="004810E5"/>
    <w:rsid w:val="00012248"/>
    <w:rsid w:val="00012A95"/>
    <w:rsid w:val="00032CA5"/>
    <w:rsid w:val="00040A22"/>
    <w:rsid w:val="0004252B"/>
    <w:rsid w:val="0004387E"/>
    <w:rsid w:val="00057ED2"/>
    <w:rsid w:val="000628F4"/>
    <w:rsid w:val="00065FB8"/>
    <w:rsid w:val="00066016"/>
    <w:rsid w:val="00070034"/>
    <w:rsid w:val="000708C4"/>
    <w:rsid w:val="000933BD"/>
    <w:rsid w:val="000A1759"/>
    <w:rsid w:val="000A2E48"/>
    <w:rsid w:val="000A523A"/>
    <w:rsid w:val="000A6E31"/>
    <w:rsid w:val="000B1274"/>
    <w:rsid w:val="000C7D51"/>
    <w:rsid w:val="000D348D"/>
    <w:rsid w:val="00103D61"/>
    <w:rsid w:val="00106F5C"/>
    <w:rsid w:val="00111FAC"/>
    <w:rsid w:val="00113F54"/>
    <w:rsid w:val="0011441D"/>
    <w:rsid w:val="00122FF8"/>
    <w:rsid w:val="0012646E"/>
    <w:rsid w:val="001315A3"/>
    <w:rsid w:val="00143D86"/>
    <w:rsid w:val="00144030"/>
    <w:rsid w:val="00146212"/>
    <w:rsid w:val="00146427"/>
    <w:rsid w:val="00165DBC"/>
    <w:rsid w:val="0017669F"/>
    <w:rsid w:val="00177F22"/>
    <w:rsid w:val="00190DD3"/>
    <w:rsid w:val="001A5537"/>
    <w:rsid w:val="001D0329"/>
    <w:rsid w:val="001D2370"/>
    <w:rsid w:val="002022FD"/>
    <w:rsid w:val="00203777"/>
    <w:rsid w:val="002053B6"/>
    <w:rsid w:val="002175E3"/>
    <w:rsid w:val="00220C54"/>
    <w:rsid w:val="0022725B"/>
    <w:rsid w:val="00232ADD"/>
    <w:rsid w:val="00236FD5"/>
    <w:rsid w:val="00246D63"/>
    <w:rsid w:val="00246FFA"/>
    <w:rsid w:val="002603DC"/>
    <w:rsid w:val="002645C8"/>
    <w:rsid w:val="00272139"/>
    <w:rsid w:val="00292B93"/>
    <w:rsid w:val="002A415B"/>
    <w:rsid w:val="002C0828"/>
    <w:rsid w:val="002C28D7"/>
    <w:rsid w:val="002C7FDC"/>
    <w:rsid w:val="002E0526"/>
    <w:rsid w:val="002E6DEB"/>
    <w:rsid w:val="002F39C7"/>
    <w:rsid w:val="002F4779"/>
    <w:rsid w:val="002F576D"/>
    <w:rsid w:val="002F5D67"/>
    <w:rsid w:val="00303458"/>
    <w:rsid w:val="003063EF"/>
    <w:rsid w:val="00311054"/>
    <w:rsid w:val="00313ABB"/>
    <w:rsid w:val="00316290"/>
    <w:rsid w:val="003304FE"/>
    <w:rsid w:val="00341373"/>
    <w:rsid w:val="003466CF"/>
    <w:rsid w:val="00357CCA"/>
    <w:rsid w:val="00360505"/>
    <w:rsid w:val="00360B92"/>
    <w:rsid w:val="00360E3A"/>
    <w:rsid w:val="00364838"/>
    <w:rsid w:val="00366032"/>
    <w:rsid w:val="003664E2"/>
    <w:rsid w:val="00367D88"/>
    <w:rsid w:val="00375B32"/>
    <w:rsid w:val="00386F23"/>
    <w:rsid w:val="00394EB9"/>
    <w:rsid w:val="00396D1E"/>
    <w:rsid w:val="003C1B9C"/>
    <w:rsid w:val="003C354D"/>
    <w:rsid w:val="003C6015"/>
    <w:rsid w:val="003F7A21"/>
    <w:rsid w:val="003F7B45"/>
    <w:rsid w:val="004019D1"/>
    <w:rsid w:val="00413980"/>
    <w:rsid w:val="004202D5"/>
    <w:rsid w:val="00420893"/>
    <w:rsid w:val="00424210"/>
    <w:rsid w:val="00470246"/>
    <w:rsid w:val="00472C51"/>
    <w:rsid w:val="004810E5"/>
    <w:rsid w:val="004826C8"/>
    <w:rsid w:val="004856C4"/>
    <w:rsid w:val="004916F6"/>
    <w:rsid w:val="004A5D7A"/>
    <w:rsid w:val="004A5FC6"/>
    <w:rsid w:val="004A6CA5"/>
    <w:rsid w:val="004B26E5"/>
    <w:rsid w:val="004D1643"/>
    <w:rsid w:val="004E095C"/>
    <w:rsid w:val="004E0968"/>
    <w:rsid w:val="004E2CB0"/>
    <w:rsid w:val="004E3798"/>
    <w:rsid w:val="004F5488"/>
    <w:rsid w:val="0050330B"/>
    <w:rsid w:val="0050711E"/>
    <w:rsid w:val="00510E03"/>
    <w:rsid w:val="0053769D"/>
    <w:rsid w:val="00543884"/>
    <w:rsid w:val="00546F6D"/>
    <w:rsid w:val="005530EB"/>
    <w:rsid w:val="0057035C"/>
    <w:rsid w:val="005721B2"/>
    <w:rsid w:val="00572D7E"/>
    <w:rsid w:val="005853F3"/>
    <w:rsid w:val="005978EF"/>
    <w:rsid w:val="00597F5E"/>
    <w:rsid w:val="005B00AE"/>
    <w:rsid w:val="005B179D"/>
    <w:rsid w:val="005B4E26"/>
    <w:rsid w:val="005C2FD5"/>
    <w:rsid w:val="005C4F20"/>
    <w:rsid w:val="005D0441"/>
    <w:rsid w:val="005D6840"/>
    <w:rsid w:val="005E6053"/>
    <w:rsid w:val="005F2A28"/>
    <w:rsid w:val="005F5A50"/>
    <w:rsid w:val="00613F8B"/>
    <w:rsid w:val="00616503"/>
    <w:rsid w:val="00636D0A"/>
    <w:rsid w:val="006421E6"/>
    <w:rsid w:val="00644D3D"/>
    <w:rsid w:val="006602CE"/>
    <w:rsid w:val="00675F43"/>
    <w:rsid w:val="00683FD5"/>
    <w:rsid w:val="0069148F"/>
    <w:rsid w:val="006A1465"/>
    <w:rsid w:val="006A392F"/>
    <w:rsid w:val="006B2282"/>
    <w:rsid w:val="006B5895"/>
    <w:rsid w:val="006C4710"/>
    <w:rsid w:val="006C6A3A"/>
    <w:rsid w:val="006D3A75"/>
    <w:rsid w:val="006D5188"/>
    <w:rsid w:val="006D7C05"/>
    <w:rsid w:val="006E0CC0"/>
    <w:rsid w:val="006E40A4"/>
    <w:rsid w:val="006F1401"/>
    <w:rsid w:val="006F5590"/>
    <w:rsid w:val="00704F18"/>
    <w:rsid w:val="007103AC"/>
    <w:rsid w:val="007169F5"/>
    <w:rsid w:val="0072412A"/>
    <w:rsid w:val="00730216"/>
    <w:rsid w:val="007315A5"/>
    <w:rsid w:val="00736B4C"/>
    <w:rsid w:val="00742537"/>
    <w:rsid w:val="00747497"/>
    <w:rsid w:val="007722EE"/>
    <w:rsid w:val="00772A8C"/>
    <w:rsid w:val="00784BA1"/>
    <w:rsid w:val="007A05D0"/>
    <w:rsid w:val="007C166D"/>
    <w:rsid w:val="007C23C9"/>
    <w:rsid w:val="007D2BCC"/>
    <w:rsid w:val="007E2CC9"/>
    <w:rsid w:val="007E4243"/>
    <w:rsid w:val="007F0CE9"/>
    <w:rsid w:val="007F24BE"/>
    <w:rsid w:val="0080138D"/>
    <w:rsid w:val="00815885"/>
    <w:rsid w:val="00820D1A"/>
    <w:rsid w:val="00826557"/>
    <w:rsid w:val="0083014C"/>
    <w:rsid w:val="008327EB"/>
    <w:rsid w:val="00840200"/>
    <w:rsid w:val="00842C24"/>
    <w:rsid w:val="00843C05"/>
    <w:rsid w:val="008475D7"/>
    <w:rsid w:val="00860AC6"/>
    <w:rsid w:val="0087354C"/>
    <w:rsid w:val="008755F7"/>
    <w:rsid w:val="008810C1"/>
    <w:rsid w:val="008954FA"/>
    <w:rsid w:val="00895DBF"/>
    <w:rsid w:val="008B1289"/>
    <w:rsid w:val="008B6CEE"/>
    <w:rsid w:val="008D1C05"/>
    <w:rsid w:val="008D6C60"/>
    <w:rsid w:val="008E028D"/>
    <w:rsid w:val="008E36A8"/>
    <w:rsid w:val="008F7BBB"/>
    <w:rsid w:val="00922CB0"/>
    <w:rsid w:val="009255BB"/>
    <w:rsid w:val="00932B30"/>
    <w:rsid w:val="009407BC"/>
    <w:rsid w:val="00944FA5"/>
    <w:rsid w:val="00950489"/>
    <w:rsid w:val="00953776"/>
    <w:rsid w:val="00957CB5"/>
    <w:rsid w:val="0096434D"/>
    <w:rsid w:val="00966F48"/>
    <w:rsid w:val="00971E41"/>
    <w:rsid w:val="0099798C"/>
    <w:rsid w:val="009C21FB"/>
    <w:rsid w:val="009C5CC3"/>
    <w:rsid w:val="009D29EC"/>
    <w:rsid w:val="009E3CE7"/>
    <w:rsid w:val="009E5156"/>
    <w:rsid w:val="009F01F6"/>
    <w:rsid w:val="009F524D"/>
    <w:rsid w:val="00A010FF"/>
    <w:rsid w:val="00A013E3"/>
    <w:rsid w:val="00A04134"/>
    <w:rsid w:val="00A05659"/>
    <w:rsid w:val="00A2247A"/>
    <w:rsid w:val="00A25934"/>
    <w:rsid w:val="00A27085"/>
    <w:rsid w:val="00A37882"/>
    <w:rsid w:val="00A4061E"/>
    <w:rsid w:val="00A550AA"/>
    <w:rsid w:val="00A616A7"/>
    <w:rsid w:val="00A7179F"/>
    <w:rsid w:val="00A72E01"/>
    <w:rsid w:val="00A778B9"/>
    <w:rsid w:val="00A8001A"/>
    <w:rsid w:val="00A825AF"/>
    <w:rsid w:val="00A84207"/>
    <w:rsid w:val="00A84AA3"/>
    <w:rsid w:val="00A92CA1"/>
    <w:rsid w:val="00AA00DD"/>
    <w:rsid w:val="00AA2CCC"/>
    <w:rsid w:val="00AA3D3D"/>
    <w:rsid w:val="00AC03AE"/>
    <w:rsid w:val="00AC6170"/>
    <w:rsid w:val="00AD1EAC"/>
    <w:rsid w:val="00AE056C"/>
    <w:rsid w:val="00AE1158"/>
    <w:rsid w:val="00AE4E68"/>
    <w:rsid w:val="00B05603"/>
    <w:rsid w:val="00B061E4"/>
    <w:rsid w:val="00B4148A"/>
    <w:rsid w:val="00B53FC3"/>
    <w:rsid w:val="00B57E96"/>
    <w:rsid w:val="00B67F82"/>
    <w:rsid w:val="00B7445D"/>
    <w:rsid w:val="00B83B0F"/>
    <w:rsid w:val="00B865D6"/>
    <w:rsid w:val="00B94382"/>
    <w:rsid w:val="00BA21EE"/>
    <w:rsid w:val="00BA2D16"/>
    <w:rsid w:val="00BA2E22"/>
    <w:rsid w:val="00BB0212"/>
    <w:rsid w:val="00BB48E0"/>
    <w:rsid w:val="00BC76BE"/>
    <w:rsid w:val="00BE699D"/>
    <w:rsid w:val="00C07CF3"/>
    <w:rsid w:val="00C13C34"/>
    <w:rsid w:val="00C233E5"/>
    <w:rsid w:val="00C24624"/>
    <w:rsid w:val="00C24B75"/>
    <w:rsid w:val="00C2691F"/>
    <w:rsid w:val="00C27D51"/>
    <w:rsid w:val="00C358E7"/>
    <w:rsid w:val="00C37675"/>
    <w:rsid w:val="00C443D0"/>
    <w:rsid w:val="00C57981"/>
    <w:rsid w:val="00C706CE"/>
    <w:rsid w:val="00C85BEE"/>
    <w:rsid w:val="00C95449"/>
    <w:rsid w:val="00CB2E35"/>
    <w:rsid w:val="00CD282C"/>
    <w:rsid w:val="00CD4378"/>
    <w:rsid w:val="00CD49D8"/>
    <w:rsid w:val="00CD5902"/>
    <w:rsid w:val="00CE68B2"/>
    <w:rsid w:val="00CF0697"/>
    <w:rsid w:val="00CF157A"/>
    <w:rsid w:val="00CF1CDF"/>
    <w:rsid w:val="00D03419"/>
    <w:rsid w:val="00D04840"/>
    <w:rsid w:val="00D3555B"/>
    <w:rsid w:val="00D36A87"/>
    <w:rsid w:val="00D36E6C"/>
    <w:rsid w:val="00D46BBC"/>
    <w:rsid w:val="00D51791"/>
    <w:rsid w:val="00D65A5B"/>
    <w:rsid w:val="00D65F04"/>
    <w:rsid w:val="00D85D2A"/>
    <w:rsid w:val="00D9175C"/>
    <w:rsid w:val="00DA1DCE"/>
    <w:rsid w:val="00DA40EB"/>
    <w:rsid w:val="00DB4210"/>
    <w:rsid w:val="00DF3776"/>
    <w:rsid w:val="00E22A52"/>
    <w:rsid w:val="00E26C05"/>
    <w:rsid w:val="00E32762"/>
    <w:rsid w:val="00E32D08"/>
    <w:rsid w:val="00E435A3"/>
    <w:rsid w:val="00E4431E"/>
    <w:rsid w:val="00E46CB8"/>
    <w:rsid w:val="00E47486"/>
    <w:rsid w:val="00E55A1B"/>
    <w:rsid w:val="00E73E60"/>
    <w:rsid w:val="00E84C6F"/>
    <w:rsid w:val="00E87C30"/>
    <w:rsid w:val="00E91031"/>
    <w:rsid w:val="00E91B7F"/>
    <w:rsid w:val="00EA77BA"/>
    <w:rsid w:val="00EA7DAF"/>
    <w:rsid w:val="00EB7625"/>
    <w:rsid w:val="00EC6ED1"/>
    <w:rsid w:val="00ED375B"/>
    <w:rsid w:val="00ED6A79"/>
    <w:rsid w:val="00EE713C"/>
    <w:rsid w:val="00EF4163"/>
    <w:rsid w:val="00EF501E"/>
    <w:rsid w:val="00F07985"/>
    <w:rsid w:val="00F1128A"/>
    <w:rsid w:val="00F15408"/>
    <w:rsid w:val="00F177F4"/>
    <w:rsid w:val="00F2318B"/>
    <w:rsid w:val="00F24893"/>
    <w:rsid w:val="00F27F21"/>
    <w:rsid w:val="00F304C7"/>
    <w:rsid w:val="00F36117"/>
    <w:rsid w:val="00F414C7"/>
    <w:rsid w:val="00F60134"/>
    <w:rsid w:val="00F62A94"/>
    <w:rsid w:val="00F706DC"/>
    <w:rsid w:val="00F85300"/>
    <w:rsid w:val="00F92EF4"/>
    <w:rsid w:val="00FC00CF"/>
    <w:rsid w:val="00FD4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cf"/>
    </o:shapedefaults>
    <o:shapelayout v:ext="edit">
      <o:idmap v:ext="edit" data="1"/>
    </o:shapelayout>
  </w:shapeDefaults>
  <w:decimalSymbol w:val=","/>
  <w:listSeparator w:val=";"/>
  <w14:docId w14:val="087933B6"/>
  <w15:docId w15:val="{A45A1981-2D3C-48C4-85B6-3696D96C1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E46CB8"/>
    <w:rPr>
      <w:rFonts w:ascii="Georgia" w:eastAsia="Georgia" w:hAnsi="Georgia" w:cs="Georgia"/>
    </w:rPr>
  </w:style>
  <w:style w:type="paragraph" w:styleId="Naslov1">
    <w:name w:val="heading 1"/>
    <w:basedOn w:val="Navaden"/>
    <w:uiPriority w:val="1"/>
    <w:qFormat/>
    <w:rsid w:val="00E46CB8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Naslov2">
    <w:name w:val="heading 2"/>
    <w:basedOn w:val="Navaden"/>
    <w:uiPriority w:val="1"/>
    <w:qFormat/>
    <w:rsid w:val="00E46CB8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E46CB8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Kazalovsebine1">
    <w:name w:val="toc 1"/>
    <w:basedOn w:val="Navaden"/>
    <w:uiPriority w:val="1"/>
    <w:qFormat/>
    <w:rsid w:val="00E46CB8"/>
    <w:pPr>
      <w:spacing w:line="268" w:lineRule="exact"/>
      <w:ind w:left="499"/>
    </w:pPr>
    <w:rPr>
      <w:rFonts w:ascii="Impact" w:eastAsia="Impact" w:hAnsi="Impact" w:cs="Impact"/>
    </w:rPr>
  </w:style>
  <w:style w:type="paragraph" w:styleId="Kazalovsebine2">
    <w:name w:val="toc 2"/>
    <w:basedOn w:val="Navaden"/>
    <w:uiPriority w:val="1"/>
    <w:qFormat/>
    <w:rsid w:val="00E46CB8"/>
    <w:pPr>
      <w:ind w:left="720"/>
    </w:pPr>
  </w:style>
  <w:style w:type="paragraph" w:styleId="Telobesedila">
    <w:name w:val="Body Text"/>
    <w:basedOn w:val="Navaden"/>
    <w:uiPriority w:val="1"/>
    <w:qFormat/>
    <w:rsid w:val="00E46CB8"/>
  </w:style>
  <w:style w:type="paragraph" w:styleId="Odstavekseznama">
    <w:name w:val="List Paragraph"/>
    <w:basedOn w:val="Navaden"/>
    <w:uiPriority w:val="1"/>
    <w:qFormat/>
    <w:rsid w:val="00E46CB8"/>
    <w:pPr>
      <w:spacing w:before="1"/>
      <w:ind w:left="941" w:hanging="360"/>
    </w:pPr>
  </w:style>
  <w:style w:type="paragraph" w:customStyle="1" w:styleId="TableParagraph">
    <w:name w:val="Table Paragraph"/>
    <w:basedOn w:val="Navaden"/>
    <w:uiPriority w:val="1"/>
    <w:qFormat/>
    <w:rsid w:val="00E46CB8"/>
  </w:style>
  <w:style w:type="paragraph" w:styleId="Glava">
    <w:name w:val="header"/>
    <w:basedOn w:val="Navaden"/>
    <w:link w:val="GlavaZnak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rsid w:val="0053769D"/>
    <w:rPr>
      <w:rFonts w:ascii="Georgia" w:eastAsia="Georgia" w:hAnsi="Georgia" w:cs="Georgia"/>
      <w:lang w:bidi="en-US"/>
    </w:rPr>
  </w:style>
  <w:style w:type="paragraph" w:styleId="Noga">
    <w:name w:val="footer"/>
    <w:basedOn w:val="Navaden"/>
    <w:link w:val="NogaZnak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rsid w:val="0053769D"/>
    <w:rPr>
      <w:rFonts w:ascii="Georgia" w:eastAsia="Georgia" w:hAnsi="Georgia" w:cs="Georgia"/>
      <w:lang w:bidi="en-US"/>
    </w:rPr>
  </w:style>
  <w:style w:type="character" w:styleId="Hiperpovezava">
    <w:name w:val="Hyperlink"/>
    <w:basedOn w:val="Privzetapisavaodstavka"/>
    <w:uiPriority w:val="99"/>
    <w:unhideWhenUsed/>
    <w:rsid w:val="00C13C34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13C34"/>
    <w:rPr>
      <w:color w:val="800080" w:themeColor="followedHyperlink"/>
      <w:u w:val="single"/>
    </w:rPr>
  </w:style>
  <w:style w:type="table" w:styleId="Tabelamrea">
    <w:name w:val="Table Grid"/>
    <w:basedOn w:val="Navadnatabela"/>
    <w:uiPriority w:val="39"/>
    <w:rsid w:val="00E43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C85BEE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C85BEE"/>
    <w:rPr>
      <w:rFonts w:ascii="Georgia" w:eastAsia="Georgia" w:hAnsi="Georgia" w:cs="Georgia"/>
      <w:sz w:val="20"/>
      <w:szCs w:val="20"/>
      <w:lang w:bidi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C85BEE"/>
    <w:rPr>
      <w:vertAlign w:val="superscript"/>
    </w:rPr>
  </w:style>
  <w:style w:type="table" w:customStyle="1" w:styleId="TableNormal11">
    <w:name w:val="Table Normal11"/>
    <w:uiPriority w:val="2"/>
    <w:semiHidden/>
    <w:unhideWhenUsed/>
    <w:qFormat/>
    <w:rsid w:val="00BA2E2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Navadnatabela"/>
    <w:next w:val="Tabelamrea"/>
    <w:uiPriority w:val="39"/>
    <w:rsid w:val="00177F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gulieretekst">
    <w:name w:val="reguliere tekst"/>
    <w:basedOn w:val="Navaden"/>
    <w:link w:val="regulieretekstChar"/>
    <w:qFormat/>
    <w:rsid w:val="005E6053"/>
    <w:pPr>
      <w:widowControl/>
      <w:adjustRightInd w:val="0"/>
      <w:spacing w:line="240" w:lineRule="atLeast"/>
      <w:jc w:val="both"/>
      <w:textAlignment w:val="center"/>
    </w:pPr>
    <w:rPr>
      <w:rFonts w:eastAsia="Calibri"/>
      <w:color w:val="000000"/>
      <w:lang w:val="nl-NL" w:eastAsia="nl-NL"/>
    </w:rPr>
  </w:style>
  <w:style w:type="character" w:customStyle="1" w:styleId="regulieretekstChar">
    <w:name w:val="reguliere tekst Char"/>
    <w:link w:val="regulieretekst"/>
    <w:rsid w:val="005E6053"/>
    <w:rPr>
      <w:rFonts w:ascii="Georgia" w:eastAsia="Calibri" w:hAnsi="Georgia" w:cs="Georgia"/>
      <w:color w:val="000000"/>
      <w:lang w:val="nl-NL" w:eastAsia="nl-NL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24210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24210"/>
    <w:rPr>
      <w:rFonts w:ascii="Tahoma" w:eastAsia="Georgia" w:hAnsi="Tahoma" w:cs="Tahoma"/>
      <w:sz w:val="16"/>
      <w:szCs w:val="16"/>
      <w:lang w:bidi="en-US"/>
    </w:rPr>
  </w:style>
  <w:style w:type="character" w:styleId="Besedilooznabemesta">
    <w:name w:val="Placeholder Text"/>
    <w:basedOn w:val="Privzetapisavaodstavka"/>
    <w:uiPriority w:val="99"/>
    <w:semiHidden/>
    <w:rsid w:val="005B4E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61FC1-9571-4664-8EE8-10C43ABB1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75</Words>
  <Characters>2138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Suzana Bohorč</cp:lastModifiedBy>
  <cp:revision>4</cp:revision>
  <cp:lastPrinted>2021-03-15T21:23:00Z</cp:lastPrinted>
  <dcterms:created xsi:type="dcterms:W3CDTF">2021-04-28T18:49:00Z</dcterms:created>
  <dcterms:modified xsi:type="dcterms:W3CDTF">2021-04-28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7T00:00:00Z</vt:filetime>
  </property>
</Properties>
</file>